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364" w:rsidRPr="00695628" w:rsidRDefault="006A1364" w:rsidP="00A00765">
      <w:pPr>
        <w:pStyle w:val="Adres2"/>
        <w:spacing w:line="240" w:lineRule="auto"/>
        <w:jc w:val="both"/>
        <w:rPr>
          <w:rFonts w:ascii="Sherif" w:hAnsi="Sherif"/>
          <w:b/>
          <w:sz w:val="26"/>
          <w:szCs w:val="26"/>
          <w:lang w:val="en-US"/>
        </w:rPr>
      </w:pPr>
      <w:r w:rsidRPr="00695628">
        <w:rPr>
          <w:rFonts w:ascii="Sherif" w:hAnsi="Sherif"/>
          <w:b/>
          <w:sz w:val="26"/>
          <w:szCs w:val="26"/>
          <w:lang w:val="en-US"/>
        </w:rPr>
        <w:t>okan</w:t>
      </w:r>
    </w:p>
    <w:p w:rsidR="006A1364" w:rsidRPr="00695628" w:rsidRDefault="006A1364" w:rsidP="00A00765">
      <w:pPr>
        <w:pStyle w:val="Adres2"/>
        <w:spacing w:line="240" w:lineRule="auto"/>
        <w:jc w:val="both"/>
        <w:rPr>
          <w:rFonts w:ascii="Sherif" w:hAnsi="Sherif"/>
          <w:b/>
          <w:sz w:val="26"/>
          <w:szCs w:val="26"/>
          <w:lang w:val="en-US"/>
        </w:rPr>
      </w:pPr>
      <w:r w:rsidRPr="00695628">
        <w:rPr>
          <w:rFonts w:ascii="Sherif" w:hAnsi="Sherif"/>
          <w:b/>
          <w:sz w:val="26"/>
          <w:szCs w:val="26"/>
          <w:lang w:val="en-US"/>
        </w:rPr>
        <w:t>yıldırım</w:t>
      </w:r>
    </w:p>
    <w:p w:rsidR="00474D99" w:rsidRPr="00695628" w:rsidRDefault="00474D99" w:rsidP="00A00765">
      <w:pPr>
        <w:pStyle w:val="Adres2"/>
        <w:spacing w:line="240" w:lineRule="auto"/>
        <w:jc w:val="both"/>
        <w:rPr>
          <w:rFonts w:ascii="Sherif" w:hAnsi="Sherif"/>
          <w:b/>
          <w:sz w:val="26"/>
          <w:szCs w:val="26"/>
          <w:lang w:val="en-US"/>
        </w:rPr>
      </w:pPr>
      <w:r w:rsidRPr="00695628">
        <w:rPr>
          <w:rFonts w:ascii="Sherif" w:hAnsi="Sherif"/>
          <w:b/>
          <w:sz w:val="26"/>
          <w:szCs w:val="26"/>
          <w:lang w:val="en-US"/>
        </w:rPr>
        <w:t>150160537</w:t>
      </w:r>
    </w:p>
    <w:p w:rsidR="00474D99" w:rsidRPr="00695628" w:rsidRDefault="00474D99" w:rsidP="00474D99">
      <w:pPr>
        <w:pStyle w:val="Adres2"/>
        <w:spacing w:line="240" w:lineRule="auto"/>
        <w:jc w:val="right"/>
        <w:rPr>
          <w:rFonts w:ascii="Sherif" w:hAnsi="Sherif"/>
          <w:sz w:val="16"/>
          <w:szCs w:val="16"/>
          <w:lang w:val="en-US"/>
        </w:rPr>
      </w:pPr>
      <w:r w:rsidRPr="00695628">
        <w:rPr>
          <w:rFonts w:ascii="Sherif" w:hAnsi="Sherif"/>
          <w:sz w:val="16"/>
          <w:szCs w:val="16"/>
          <w:lang w:val="en-US"/>
        </w:rPr>
        <w:t xml:space="preserve">ITU Faculty of Computer and Informatics Engineering,       </w:t>
      </w:r>
    </w:p>
    <w:p w:rsidR="00474D99" w:rsidRPr="00695628" w:rsidRDefault="00474D99" w:rsidP="00474D99">
      <w:pPr>
        <w:pStyle w:val="Adres2"/>
        <w:spacing w:line="240" w:lineRule="auto"/>
        <w:jc w:val="right"/>
        <w:rPr>
          <w:rFonts w:ascii="Sherif" w:hAnsi="Sherif"/>
          <w:sz w:val="16"/>
          <w:szCs w:val="16"/>
          <w:lang w:val="en-US"/>
        </w:rPr>
      </w:pPr>
      <w:r w:rsidRPr="00695628">
        <w:rPr>
          <w:rFonts w:ascii="Sherif" w:hAnsi="Sherif"/>
          <w:sz w:val="16"/>
          <w:szCs w:val="16"/>
          <w:lang w:val="en-US"/>
        </w:rPr>
        <w:t>ayazağa-ıstanbul/Turkey</w:t>
      </w:r>
    </w:p>
    <w:p w:rsidR="00474D99" w:rsidRPr="00695628" w:rsidRDefault="00474D99" w:rsidP="00474D99">
      <w:pPr>
        <w:pStyle w:val="Adres1"/>
        <w:spacing w:line="240" w:lineRule="auto"/>
        <w:jc w:val="right"/>
        <w:rPr>
          <w:rFonts w:ascii="Sherif" w:hAnsi="Sherif"/>
          <w:sz w:val="16"/>
          <w:szCs w:val="16"/>
          <w:lang w:val="en-US"/>
        </w:rPr>
      </w:pPr>
      <w:r w:rsidRPr="00695628">
        <w:rPr>
          <w:rFonts w:ascii="Sherif" w:hAnsi="Sherif"/>
          <w:sz w:val="16"/>
          <w:szCs w:val="16"/>
          <w:lang w:val="en-US"/>
        </w:rPr>
        <w:t>MOBILE NuMBER: +90 544 207 2762</w:t>
      </w:r>
    </w:p>
    <w:p w:rsidR="00474D99" w:rsidRPr="00695628" w:rsidRDefault="00474D99" w:rsidP="00474D99">
      <w:pPr>
        <w:pStyle w:val="Adres1"/>
        <w:spacing w:line="240" w:lineRule="auto"/>
        <w:jc w:val="right"/>
        <w:rPr>
          <w:rFonts w:ascii="Sherif" w:hAnsi="Sherif"/>
          <w:caps w:val="0"/>
          <w:color w:val="000000"/>
          <w:sz w:val="18"/>
          <w:szCs w:val="16"/>
          <w:lang w:val="en-US"/>
        </w:rPr>
        <w:sectPr w:rsidR="00474D99" w:rsidRPr="00695628" w:rsidSect="009F5A3C">
          <w:pgSz w:w="11906" w:h="16838"/>
          <w:pgMar w:top="1361" w:right="1361" w:bottom="1474" w:left="1361" w:header="709" w:footer="709" w:gutter="0"/>
          <w:cols w:num="2" w:space="708"/>
          <w:docGrid w:linePitch="360"/>
        </w:sectPr>
      </w:pPr>
      <w:r w:rsidRPr="00695628">
        <w:rPr>
          <w:rFonts w:ascii="Sherif" w:hAnsi="Sherif"/>
          <w:sz w:val="16"/>
          <w:szCs w:val="16"/>
          <w:lang w:val="en-US"/>
        </w:rPr>
        <w:t xml:space="preserve">E-maıl: </w:t>
      </w:r>
      <w:r w:rsidR="009D54EB" w:rsidRPr="00695628">
        <w:rPr>
          <w:rFonts w:ascii="Sherif" w:hAnsi="Sherif"/>
          <w:caps w:val="0"/>
          <w:sz w:val="16"/>
          <w:szCs w:val="16"/>
          <w:lang w:val="en-US"/>
        </w:rPr>
        <w:t>oknyldrm95@gmail.com</w:t>
      </w:r>
    </w:p>
    <w:p w:rsidR="009D54EB" w:rsidRPr="00695628" w:rsidRDefault="009D54EB" w:rsidP="00CD76EB">
      <w:pPr>
        <w:pStyle w:val="Adres2"/>
        <w:spacing w:line="240" w:lineRule="auto"/>
        <w:jc w:val="left"/>
        <w:rPr>
          <w:rFonts w:ascii="Sherif" w:hAnsi="Sherif" w:cs="Arial"/>
          <w:sz w:val="24"/>
          <w:szCs w:val="37"/>
          <w:lang w:val="en-US" w:eastAsia="tr-TR"/>
        </w:rPr>
      </w:pPr>
      <w:r w:rsidRPr="00695628">
        <w:rPr>
          <w:rFonts w:ascii="Sherif" w:hAnsi="Sherif"/>
          <w:noProof/>
          <w:color w:val="9CC2E5" w:themeColor="accent1" w:themeTint="99"/>
          <w:lang w:val="en-US" w:eastAsia="tr-TR"/>
        </w:rPr>
        <mc:AlternateContent>
          <mc:Choice Requires="wps">
            <w:drawing>
              <wp:anchor distT="0" distB="0" distL="114300" distR="114300" simplePos="0" relativeHeight="251659264" behindDoc="0" locked="0" layoutInCell="1" allowOverlap="1">
                <wp:simplePos x="0" y="0"/>
                <wp:positionH relativeFrom="margin">
                  <wp:posOffset>-130810</wp:posOffset>
                </wp:positionH>
                <wp:positionV relativeFrom="paragraph">
                  <wp:posOffset>100964</wp:posOffset>
                </wp:positionV>
                <wp:extent cx="5934075" cy="9525"/>
                <wp:effectExtent l="19050" t="19050" r="28575" b="28575"/>
                <wp:wrapNone/>
                <wp:docPr id="1" name="Düz Bağlayıcı 1"/>
                <wp:cNvGraphicFramePr/>
                <a:graphic xmlns:a="http://schemas.openxmlformats.org/drawingml/2006/main">
                  <a:graphicData uri="http://schemas.microsoft.com/office/word/2010/wordprocessingShape">
                    <wps:wsp>
                      <wps:cNvCnPr/>
                      <wps:spPr>
                        <a:xfrm flipV="1">
                          <a:off x="0" y="0"/>
                          <a:ext cx="5934075"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C920B" id="Düz Bağlayıcı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3pt,7.95pt" to="456.9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" strokecolor="#5b9bd5 [3204]" strokeweight="2.25pt">
                <v:stroke joinstyle="miter"/>
                <w10:wrap anchorx="margin"/>
              </v:line>
            </w:pict>
          </mc:Fallback>
        </mc:AlternateContent>
      </w:r>
    </w:p>
    <w:p w:rsidR="00474D99" w:rsidRPr="00695628" w:rsidRDefault="009D54EB" w:rsidP="00CD76EB">
      <w:pPr>
        <w:pStyle w:val="Adres2"/>
        <w:spacing w:line="240" w:lineRule="auto"/>
        <w:jc w:val="left"/>
        <w:rPr>
          <w:rFonts w:ascii="Sherif" w:hAnsi="Sherif"/>
          <w:b/>
          <w:sz w:val="36"/>
          <w:lang w:val="en-US"/>
        </w:rPr>
      </w:pPr>
      <w:r w:rsidRPr="00695628">
        <w:rPr>
          <w:rFonts w:ascii="Sherif" w:hAnsi="Sherif" w:cs="Arial"/>
          <w:caps w:val="0"/>
          <w:sz w:val="24"/>
          <w:szCs w:val="37"/>
          <w:lang w:val="en-US" w:eastAsia="tr-TR"/>
        </w:rPr>
        <w:t>Doctor Damien Jade DUFF</w:t>
      </w:r>
    </w:p>
    <w:p w:rsidR="00474D99" w:rsidRPr="00695628" w:rsidRDefault="00474D99" w:rsidP="00474D99">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Istanbul Technical University                                                                                                                      </w:t>
      </w:r>
    </w:p>
    <w:p w:rsidR="00474D99" w:rsidRPr="00695628" w:rsidRDefault="009F5A3C" w:rsidP="00474D99">
      <w:pPr>
        <w:shd w:val="clear" w:color="auto" w:fill="FFFFFF"/>
        <w:spacing w:after="0" w:line="240" w:lineRule="auto"/>
        <w:rPr>
          <w:rFonts w:ascii="Sherif" w:eastAsia="Times New Roman" w:hAnsi="Sherif" w:cs="Arial"/>
          <w:sz w:val="24"/>
          <w:szCs w:val="37"/>
          <w:lang w:val="en-US" w:eastAsia="tr-TR"/>
        </w:rPr>
      </w:pPr>
      <w:proofErr w:type="spellStart"/>
      <w:r w:rsidRPr="00695628">
        <w:rPr>
          <w:rFonts w:ascii="Sherif" w:eastAsia="Times New Roman" w:hAnsi="Sherif" w:cs="Arial"/>
          <w:sz w:val="24"/>
          <w:szCs w:val="37"/>
          <w:lang w:val="en-US" w:eastAsia="tr-TR"/>
        </w:rPr>
        <w:t>Maslak</w:t>
      </w:r>
      <w:proofErr w:type="spellEnd"/>
      <w:r w:rsidRPr="00695628">
        <w:rPr>
          <w:rFonts w:ascii="Sherif" w:eastAsia="Times New Roman" w:hAnsi="Sherif" w:cs="Arial"/>
          <w:sz w:val="24"/>
          <w:szCs w:val="37"/>
          <w:lang w:val="en-US" w:eastAsia="tr-TR"/>
        </w:rPr>
        <w:t>, Istanbul, 34469</w:t>
      </w:r>
      <w:r w:rsidR="00474D99" w:rsidRPr="00695628">
        <w:rPr>
          <w:rFonts w:ascii="Sherif" w:eastAsia="Times New Roman" w:hAnsi="Sherif" w:cs="Arial"/>
          <w:sz w:val="24"/>
          <w:szCs w:val="37"/>
          <w:lang w:val="en-US" w:eastAsia="tr-TR"/>
        </w:rPr>
        <w:t xml:space="preserve">                                                                                                        </w:t>
      </w:r>
      <w:r w:rsidRPr="00695628">
        <w:rPr>
          <w:rFonts w:ascii="Sherif" w:eastAsia="Times New Roman" w:hAnsi="Sherif" w:cs="Arial"/>
          <w:sz w:val="24"/>
          <w:szCs w:val="37"/>
          <w:lang w:val="en-US" w:eastAsia="tr-TR"/>
        </w:rPr>
        <w:t xml:space="preserve">                          </w:t>
      </w:r>
    </w:p>
    <w:p w:rsidR="00474D99" w:rsidRPr="00695628" w:rsidRDefault="00BC3496" w:rsidP="00474D99">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Sunday</w:t>
      </w:r>
      <w:r w:rsidR="00474D99" w:rsidRPr="00695628">
        <w:rPr>
          <w:rFonts w:ascii="Sherif" w:eastAsia="Times New Roman" w:hAnsi="Sherif" w:cs="Arial"/>
          <w:sz w:val="24"/>
          <w:szCs w:val="37"/>
          <w:lang w:val="en-US" w:eastAsia="tr-TR"/>
        </w:rPr>
        <w:t xml:space="preserve">, </w:t>
      </w:r>
      <w:r w:rsidR="00E07DDD" w:rsidRPr="00695628">
        <w:rPr>
          <w:rFonts w:ascii="Sherif" w:eastAsia="Times New Roman" w:hAnsi="Sherif" w:cs="Arial"/>
          <w:sz w:val="24"/>
          <w:szCs w:val="37"/>
          <w:lang w:val="en-US" w:eastAsia="tr-TR"/>
        </w:rPr>
        <w:t xml:space="preserve">21 </w:t>
      </w:r>
      <w:proofErr w:type="gramStart"/>
      <w:r w:rsidR="00E07DDD" w:rsidRPr="00695628">
        <w:rPr>
          <w:rFonts w:ascii="Sherif" w:eastAsia="Times New Roman" w:hAnsi="Sherif" w:cs="Arial"/>
          <w:sz w:val="24"/>
          <w:szCs w:val="37"/>
          <w:lang w:val="en-US" w:eastAsia="tr-TR"/>
        </w:rPr>
        <w:t>May</w:t>
      </w:r>
      <w:r w:rsidRPr="00695628">
        <w:rPr>
          <w:rFonts w:ascii="Sherif" w:eastAsia="Times New Roman" w:hAnsi="Sherif" w:cs="Arial"/>
          <w:sz w:val="24"/>
          <w:szCs w:val="37"/>
          <w:lang w:val="en-US" w:eastAsia="tr-TR"/>
        </w:rPr>
        <w:t>,</w:t>
      </w:r>
      <w:proofErr w:type="gramEnd"/>
      <w:r w:rsidRPr="00695628">
        <w:rPr>
          <w:rFonts w:ascii="Sherif" w:eastAsia="Times New Roman" w:hAnsi="Sherif" w:cs="Arial"/>
          <w:sz w:val="24"/>
          <w:szCs w:val="37"/>
          <w:lang w:val="en-US" w:eastAsia="tr-TR"/>
        </w:rPr>
        <w:t xml:space="preserve"> 2017</w:t>
      </w:r>
    </w:p>
    <w:p w:rsidR="009D54EB" w:rsidRPr="00695628" w:rsidRDefault="009D54EB" w:rsidP="00474D99">
      <w:pPr>
        <w:shd w:val="clear" w:color="auto" w:fill="FFFFFF"/>
        <w:spacing w:after="0" w:line="240" w:lineRule="auto"/>
        <w:rPr>
          <w:rFonts w:ascii="Sherif" w:eastAsia="Times New Roman" w:hAnsi="Sherif" w:cs="Arial"/>
          <w:sz w:val="24"/>
          <w:szCs w:val="37"/>
          <w:lang w:val="en-US" w:eastAsia="tr-TR"/>
        </w:rPr>
      </w:pPr>
    </w:p>
    <w:p w:rsidR="000714E0" w:rsidRPr="00695628" w:rsidRDefault="000714E0" w:rsidP="00474D99">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Subject: Final Report of Experimental Analysis of Searching Algorithms</w:t>
      </w:r>
    </w:p>
    <w:p w:rsidR="00474D99" w:rsidRPr="00695628" w:rsidRDefault="00474D99" w:rsidP="009D54EB">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To whom it may concern: </w:t>
      </w:r>
    </w:p>
    <w:p w:rsidR="00805C64" w:rsidRPr="00695628" w:rsidRDefault="00474D99" w:rsidP="009D54EB">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              </w:t>
      </w:r>
    </w:p>
    <w:p w:rsidR="00075270" w:rsidRPr="00695628" w:rsidRDefault="00E07DDD" w:rsidP="00E07DDD">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The following letter informs you about </w:t>
      </w:r>
      <w:r w:rsidR="002252E9" w:rsidRPr="00695628">
        <w:rPr>
          <w:rFonts w:ascii="Sherif" w:eastAsia="Times New Roman" w:hAnsi="Sherif" w:cs="Arial"/>
          <w:sz w:val="24"/>
          <w:szCs w:val="37"/>
          <w:lang w:val="en-US" w:eastAsia="tr-TR"/>
        </w:rPr>
        <w:t>results</w:t>
      </w:r>
      <w:r w:rsidRPr="00695628">
        <w:rPr>
          <w:rFonts w:ascii="Sherif" w:eastAsia="Times New Roman" w:hAnsi="Sherif" w:cs="Arial"/>
          <w:sz w:val="24"/>
          <w:szCs w:val="37"/>
          <w:lang w:val="en-US" w:eastAsia="tr-TR"/>
        </w:rPr>
        <w:t xml:space="preserve"> of our project for BLG 374E course. As you remember, we have been researching and analyzing searching algorithms that are vital subject of today’s digital world. We have focused on three fundamental searching algorithms: Linear Search, Binary Search and Hash Table.</w:t>
      </w:r>
      <w:r w:rsidR="00075270" w:rsidRPr="00695628">
        <w:rPr>
          <w:rFonts w:ascii="Sherif" w:eastAsia="Times New Roman" w:hAnsi="Sherif" w:cs="Arial"/>
          <w:sz w:val="24"/>
          <w:szCs w:val="37"/>
          <w:lang w:val="en-US" w:eastAsia="tr-TR"/>
        </w:rPr>
        <w:t xml:space="preserve"> Our aim is to find which algorithms is better than the others in terms of </w:t>
      </w:r>
      <w:proofErr w:type="gramStart"/>
      <w:r w:rsidR="00075270" w:rsidRPr="00695628">
        <w:rPr>
          <w:rFonts w:ascii="Sherif" w:eastAsia="Times New Roman" w:hAnsi="Sherif" w:cs="Arial"/>
          <w:sz w:val="24"/>
          <w:szCs w:val="37"/>
          <w:lang w:val="en-US" w:eastAsia="tr-TR"/>
        </w:rPr>
        <w:t>time</w:t>
      </w:r>
      <w:proofErr w:type="gramEnd"/>
      <w:r w:rsidR="00075270" w:rsidRPr="00695628">
        <w:rPr>
          <w:rFonts w:ascii="Sherif" w:eastAsia="Times New Roman" w:hAnsi="Sherif" w:cs="Arial"/>
          <w:sz w:val="24"/>
          <w:szCs w:val="37"/>
          <w:lang w:val="en-US" w:eastAsia="tr-TR"/>
        </w:rPr>
        <w:t xml:space="preserve">. We completed our task and achieved a result on date as planned. </w:t>
      </w:r>
    </w:p>
    <w:p w:rsidR="00075270" w:rsidRPr="00695628" w:rsidRDefault="00075270" w:rsidP="00E07DDD">
      <w:pPr>
        <w:shd w:val="clear" w:color="auto" w:fill="FFFFFF"/>
        <w:spacing w:after="0" w:line="240" w:lineRule="auto"/>
        <w:rPr>
          <w:rFonts w:ascii="Sherif" w:eastAsia="Times New Roman" w:hAnsi="Sherif" w:cs="Arial"/>
          <w:sz w:val="24"/>
          <w:szCs w:val="37"/>
          <w:lang w:val="en-US" w:eastAsia="tr-TR"/>
        </w:rPr>
      </w:pPr>
    </w:p>
    <w:p w:rsidR="00075270" w:rsidRPr="00695628" w:rsidRDefault="00075270" w:rsidP="00E07DDD">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As our method, we do researches related to these three searching algorithms and analyze their performance asymptotically in order to foresee the result scientifically. Then</w:t>
      </w:r>
      <w:r w:rsidR="00F81919" w:rsidRPr="00695628">
        <w:rPr>
          <w:rFonts w:ascii="Sherif" w:eastAsia="Times New Roman" w:hAnsi="Sherif" w:cs="Arial"/>
          <w:sz w:val="24"/>
          <w:szCs w:val="37"/>
          <w:lang w:val="en-US" w:eastAsia="tr-TR"/>
        </w:rPr>
        <w:t>, each</w:t>
      </w:r>
      <w:r w:rsidRPr="00695628">
        <w:rPr>
          <w:rFonts w:ascii="Sherif" w:eastAsia="Times New Roman" w:hAnsi="Sherif" w:cs="Arial"/>
          <w:sz w:val="24"/>
          <w:szCs w:val="37"/>
          <w:lang w:val="en-US" w:eastAsia="tr-TR"/>
        </w:rPr>
        <w:t xml:space="preserve"> team member implement a searching algorithm by using C++ programming </w:t>
      </w:r>
      <w:r w:rsidR="00F81919" w:rsidRPr="00695628">
        <w:rPr>
          <w:rFonts w:ascii="Sherif" w:eastAsia="Times New Roman" w:hAnsi="Sherif" w:cs="Arial"/>
          <w:sz w:val="24"/>
          <w:szCs w:val="37"/>
          <w:lang w:val="en-US" w:eastAsia="tr-TR"/>
        </w:rPr>
        <w:t>languages, which</w:t>
      </w:r>
      <w:r w:rsidRPr="00695628">
        <w:rPr>
          <w:rFonts w:ascii="Sherif" w:eastAsia="Times New Roman" w:hAnsi="Sherif" w:cs="Arial"/>
          <w:sz w:val="24"/>
          <w:szCs w:val="37"/>
          <w:lang w:val="en-US" w:eastAsia="tr-TR"/>
        </w:rPr>
        <w:t xml:space="preserve"> is familiar to us.</w:t>
      </w:r>
      <w:r w:rsidR="00F81919" w:rsidRPr="00695628">
        <w:rPr>
          <w:rFonts w:ascii="Sherif" w:eastAsia="Times New Roman" w:hAnsi="Sherif" w:cs="Arial"/>
          <w:sz w:val="24"/>
          <w:szCs w:val="37"/>
          <w:lang w:val="en-US" w:eastAsia="tr-TR"/>
        </w:rPr>
        <w:t xml:space="preserve"> We do experiment on 1K, 10K, 100K, 1M string sample data and measure time for best, average and worst cases. Each team member </w:t>
      </w:r>
      <w:r w:rsidR="0029165D">
        <w:rPr>
          <w:rFonts w:ascii="Sherif" w:eastAsia="Times New Roman" w:hAnsi="Sherif" w:cs="Arial"/>
          <w:sz w:val="24"/>
          <w:szCs w:val="37"/>
          <w:lang w:val="en-US" w:eastAsia="tr-TR"/>
        </w:rPr>
        <w:t xml:space="preserve">is </w:t>
      </w:r>
      <w:r w:rsidR="00F81919" w:rsidRPr="00695628">
        <w:rPr>
          <w:rFonts w:ascii="Sherif" w:eastAsia="Times New Roman" w:hAnsi="Sherif" w:cs="Arial"/>
          <w:sz w:val="24"/>
          <w:szCs w:val="37"/>
          <w:lang w:val="en-US" w:eastAsia="tr-TR"/>
        </w:rPr>
        <w:t>responsible for a</w:t>
      </w:r>
      <w:r w:rsidR="0029165D">
        <w:rPr>
          <w:rFonts w:ascii="Sherif" w:eastAsia="Times New Roman" w:hAnsi="Sherif" w:cs="Arial"/>
          <w:sz w:val="24"/>
          <w:szCs w:val="37"/>
          <w:lang w:val="en-US" w:eastAsia="tr-TR"/>
        </w:rPr>
        <w:t>n</w:t>
      </w:r>
      <w:r w:rsidR="00F81919" w:rsidRPr="00695628">
        <w:rPr>
          <w:rFonts w:ascii="Sherif" w:eastAsia="Times New Roman" w:hAnsi="Sherif" w:cs="Arial"/>
          <w:sz w:val="24"/>
          <w:szCs w:val="37"/>
          <w:lang w:val="en-US" w:eastAsia="tr-TR"/>
        </w:rPr>
        <w:t xml:space="preserve"> operating system </w:t>
      </w:r>
      <w:r w:rsidR="0029165D">
        <w:rPr>
          <w:rFonts w:ascii="Sherif" w:eastAsia="Times New Roman" w:hAnsi="Sherif" w:cs="Arial"/>
          <w:sz w:val="24"/>
          <w:szCs w:val="37"/>
          <w:lang w:val="en-US" w:eastAsia="tr-TR"/>
        </w:rPr>
        <w:t xml:space="preserve">to test </w:t>
      </w:r>
      <w:r w:rsidR="00F81919" w:rsidRPr="00695628">
        <w:rPr>
          <w:rFonts w:ascii="Sherif" w:eastAsia="Times New Roman" w:hAnsi="Sherif" w:cs="Arial"/>
          <w:sz w:val="24"/>
          <w:szCs w:val="37"/>
          <w:lang w:val="en-US" w:eastAsia="tr-TR"/>
        </w:rPr>
        <w:t>performance</w:t>
      </w:r>
      <w:r w:rsidR="0029165D">
        <w:rPr>
          <w:rFonts w:ascii="Sherif" w:eastAsia="Times New Roman" w:hAnsi="Sherif" w:cs="Arial"/>
          <w:sz w:val="24"/>
          <w:szCs w:val="37"/>
          <w:lang w:val="en-US" w:eastAsia="tr-TR"/>
        </w:rPr>
        <w:t xml:space="preserve"> of algorithms</w:t>
      </w:r>
      <w:r w:rsidR="00F81919" w:rsidRPr="00695628">
        <w:rPr>
          <w:rFonts w:ascii="Sherif" w:eastAsia="Times New Roman" w:hAnsi="Sherif" w:cs="Arial"/>
          <w:sz w:val="24"/>
          <w:szCs w:val="37"/>
          <w:lang w:val="en-US" w:eastAsia="tr-TR"/>
        </w:rPr>
        <w:t xml:space="preserve"> on variety environment. Our aim is not to test which operating system is better than the </w:t>
      </w:r>
      <w:proofErr w:type="gramStart"/>
      <w:r w:rsidR="00F81919" w:rsidRPr="00695628">
        <w:rPr>
          <w:rFonts w:ascii="Sherif" w:eastAsia="Times New Roman" w:hAnsi="Sherif" w:cs="Arial"/>
          <w:sz w:val="24"/>
          <w:szCs w:val="37"/>
          <w:lang w:val="en-US" w:eastAsia="tr-TR"/>
        </w:rPr>
        <w:t>others</w:t>
      </w:r>
      <w:proofErr w:type="gramEnd"/>
      <w:r w:rsidR="00F81919" w:rsidRPr="00695628">
        <w:rPr>
          <w:rFonts w:ascii="Sherif" w:eastAsia="Times New Roman" w:hAnsi="Sherif" w:cs="Arial"/>
          <w:sz w:val="24"/>
          <w:szCs w:val="37"/>
          <w:lang w:val="en-US" w:eastAsia="tr-TR"/>
        </w:rPr>
        <w:t xml:space="preserve"> yet, just we want to show that result is the same for each various environment. In other words, performance of the algorithms do not depend on environment.</w:t>
      </w:r>
      <w:r w:rsidR="00A5411A" w:rsidRPr="00695628">
        <w:rPr>
          <w:rFonts w:ascii="Sherif" w:eastAsia="Times New Roman" w:hAnsi="Sherif" w:cs="Arial"/>
          <w:sz w:val="24"/>
          <w:szCs w:val="37"/>
          <w:lang w:val="en-US" w:eastAsia="tr-TR"/>
        </w:rPr>
        <w:t xml:space="preserve"> Used operating system are Linux, Windows and OS-X. After the experiments, we create tables and graphics for all cases and algorithms. We compare them based on their average case performance </w:t>
      </w:r>
      <w:r w:rsidR="00CA4C4B" w:rsidRPr="00695628">
        <w:rPr>
          <w:rFonts w:ascii="Sherif" w:eastAsia="Times New Roman" w:hAnsi="Sherif" w:cs="Arial"/>
          <w:sz w:val="24"/>
          <w:szCs w:val="37"/>
          <w:lang w:val="en-US" w:eastAsia="tr-TR"/>
        </w:rPr>
        <w:t xml:space="preserve">and see that result is consistent with our asymptotic analysis. </w:t>
      </w:r>
      <w:r w:rsidR="00695628">
        <w:rPr>
          <w:rFonts w:ascii="Sherif" w:eastAsia="Times New Roman" w:hAnsi="Sherif" w:cs="Arial"/>
          <w:sz w:val="24"/>
          <w:szCs w:val="37"/>
          <w:lang w:val="en-US" w:eastAsia="tr-TR"/>
        </w:rPr>
        <w:t xml:space="preserve">Summary of a result </w:t>
      </w:r>
      <w:proofErr w:type="gramStart"/>
      <w:r w:rsidR="00695628">
        <w:rPr>
          <w:rFonts w:ascii="Sherif" w:eastAsia="Times New Roman" w:hAnsi="Sherif" w:cs="Arial"/>
          <w:sz w:val="24"/>
          <w:szCs w:val="37"/>
          <w:lang w:val="en-US" w:eastAsia="tr-TR"/>
        </w:rPr>
        <w:t>is given</w:t>
      </w:r>
      <w:proofErr w:type="gramEnd"/>
      <w:r w:rsidR="00695628">
        <w:rPr>
          <w:rFonts w:ascii="Sherif" w:eastAsia="Times New Roman" w:hAnsi="Sherif" w:cs="Arial"/>
          <w:sz w:val="24"/>
          <w:szCs w:val="37"/>
          <w:lang w:val="en-US" w:eastAsia="tr-TR"/>
        </w:rPr>
        <w:t xml:space="preserve"> below:</w:t>
      </w:r>
    </w:p>
    <w:p w:rsidR="00E07DDD" w:rsidRPr="00695628" w:rsidRDefault="00E07DDD" w:rsidP="00E07DDD">
      <w:pPr>
        <w:shd w:val="clear" w:color="auto" w:fill="FFFFFF"/>
        <w:spacing w:after="0" w:line="240" w:lineRule="auto"/>
        <w:rPr>
          <w:rFonts w:ascii="Sherif" w:eastAsia="Times New Roman" w:hAnsi="Sherif" w:cs="Arial"/>
          <w:sz w:val="24"/>
          <w:szCs w:val="37"/>
          <w:lang w:val="en-US" w:eastAsia="tr-TR"/>
        </w:rPr>
      </w:pPr>
    </w:p>
    <w:p w:rsidR="00E07DDD" w:rsidRPr="00695628" w:rsidRDefault="0026751A" w:rsidP="00E07DDD">
      <w:pPr>
        <w:shd w:val="clear" w:color="auto" w:fill="FFFFFF"/>
        <w:spacing w:after="0" w:line="240" w:lineRule="auto"/>
        <w:rPr>
          <w:rFonts w:ascii="Sherif" w:eastAsia="Times New Roman" w:hAnsi="Sherif" w:cs="Arial"/>
          <w:b/>
          <w:sz w:val="28"/>
          <w:szCs w:val="37"/>
          <w:lang w:val="en-US" w:eastAsia="tr-TR"/>
        </w:rPr>
      </w:pPr>
      <w:r w:rsidRPr="00695628">
        <w:rPr>
          <w:rFonts w:ascii="Sherif" w:eastAsia="Times New Roman" w:hAnsi="Sherif" w:cs="Arial"/>
          <w:b/>
          <w:sz w:val="28"/>
          <w:szCs w:val="37"/>
          <w:lang w:val="en-US" w:eastAsia="tr-TR"/>
        </w:rPr>
        <w:t>Result</w:t>
      </w:r>
    </w:p>
    <w:p w:rsidR="0026751A" w:rsidRPr="00695628" w:rsidRDefault="00695628" w:rsidP="00695628">
      <w:pPr>
        <w:pStyle w:val="ListeParagraf"/>
        <w:numPr>
          <w:ilvl w:val="0"/>
          <w:numId w:val="1"/>
        </w:numPr>
        <w:shd w:val="clear" w:color="auto" w:fill="FFFFFF"/>
        <w:spacing w:after="0" w:line="240" w:lineRule="auto"/>
        <w:rPr>
          <w:rFonts w:ascii="Sherif" w:eastAsia="Times New Roman" w:hAnsi="Sherif" w:cs="Arial"/>
          <w:b/>
          <w:sz w:val="24"/>
          <w:szCs w:val="37"/>
          <w:lang w:val="en-US" w:eastAsia="tr-TR"/>
        </w:rPr>
      </w:pPr>
      <w:proofErr w:type="spellStart"/>
      <w:r w:rsidRPr="00695628">
        <w:rPr>
          <w:rFonts w:ascii="Sherif" w:eastAsia="Times New Roman" w:hAnsi="Sherif" w:cs="Arial"/>
          <w:b/>
          <w:sz w:val="24"/>
          <w:szCs w:val="37"/>
          <w:lang w:val="en-US" w:eastAsia="tr-TR"/>
        </w:rPr>
        <w:t>Theoritical</w:t>
      </w:r>
      <w:proofErr w:type="spellEnd"/>
      <w:r w:rsidR="00F25B5F" w:rsidRPr="00695628">
        <w:rPr>
          <w:rFonts w:ascii="Sherif" w:eastAsia="Times New Roman" w:hAnsi="Sherif" w:cs="Arial"/>
          <w:b/>
          <w:sz w:val="24"/>
          <w:szCs w:val="37"/>
          <w:lang w:val="en-US" w:eastAsia="tr-TR"/>
        </w:rPr>
        <w:t xml:space="preserve"> </w:t>
      </w:r>
      <w:r w:rsidR="00F25B5F" w:rsidRPr="00695628">
        <w:rPr>
          <w:rFonts w:ascii="Sherif" w:eastAsia="Times New Roman" w:hAnsi="Sherif" w:cs="Arial"/>
          <w:b/>
          <w:sz w:val="24"/>
          <w:szCs w:val="37"/>
          <w:lang w:val="en-US" w:eastAsia="tr-TR"/>
        </w:rPr>
        <w:t>Analysis</w:t>
      </w:r>
    </w:p>
    <w:p w:rsidR="0026751A" w:rsidRPr="00695628" w:rsidRDefault="0026751A" w:rsidP="00E07DDD">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Asymptotical analysis result </w:t>
      </w:r>
      <w:proofErr w:type="gramStart"/>
      <w:r w:rsidRPr="00695628">
        <w:rPr>
          <w:rFonts w:ascii="Sherif" w:eastAsia="Times New Roman" w:hAnsi="Sherif" w:cs="Arial"/>
          <w:sz w:val="24"/>
          <w:szCs w:val="37"/>
          <w:lang w:val="en-US" w:eastAsia="tr-TR"/>
        </w:rPr>
        <w:t>is given</w:t>
      </w:r>
      <w:proofErr w:type="gramEnd"/>
      <w:r w:rsidRPr="00695628">
        <w:rPr>
          <w:rFonts w:ascii="Sherif" w:eastAsia="Times New Roman" w:hAnsi="Sherif" w:cs="Arial"/>
          <w:sz w:val="24"/>
          <w:szCs w:val="37"/>
          <w:lang w:val="en-US" w:eastAsia="tr-TR"/>
        </w:rPr>
        <w:t xml:space="preserve"> below:</w:t>
      </w:r>
    </w:p>
    <w:p w:rsidR="0026751A" w:rsidRPr="00695628" w:rsidRDefault="0026751A" w:rsidP="00E07DDD">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 </w:t>
      </w:r>
    </w:p>
    <w:tbl>
      <w:tblPr>
        <w:tblStyle w:val="KlavuzTablo1Ak-Vurgu5"/>
        <w:tblW w:w="0" w:type="auto"/>
        <w:tblLook w:val="04A0" w:firstRow="1" w:lastRow="0" w:firstColumn="1" w:lastColumn="0" w:noHBand="0" w:noVBand="1"/>
      </w:tblPr>
      <w:tblGrid>
        <w:gridCol w:w="2407"/>
        <w:gridCol w:w="2407"/>
        <w:gridCol w:w="2407"/>
        <w:gridCol w:w="2407"/>
      </w:tblGrid>
      <w:tr w:rsidR="0026751A" w:rsidRPr="00695628" w:rsidTr="00F25B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rsidR="0026751A" w:rsidRPr="00695628" w:rsidRDefault="0026751A" w:rsidP="00E07DDD">
            <w:pPr>
              <w:rPr>
                <w:rFonts w:ascii="Sherif" w:eastAsia="Times New Roman" w:hAnsi="Sherif" w:cs="Arial"/>
                <w:sz w:val="24"/>
                <w:szCs w:val="37"/>
                <w:lang w:val="en-US" w:eastAsia="tr-TR"/>
              </w:rPr>
            </w:pPr>
          </w:p>
        </w:tc>
        <w:tc>
          <w:tcPr>
            <w:tcW w:w="2407" w:type="dxa"/>
          </w:tcPr>
          <w:p w:rsidR="0026751A" w:rsidRPr="00695628" w:rsidRDefault="0026751A" w:rsidP="0026751A">
            <w:pPr>
              <w:jc w:val="center"/>
              <w:cnfStyle w:val="100000000000" w:firstRow="1"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Linear Search</w:t>
            </w:r>
          </w:p>
        </w:tc>
        <w:tc>
          <w:tcPr>
            <w:tcW w:w="2407" w:type="dxa"/>
          </w:tcPr>
          <w:p w:rsidR="0026751A" w:rsidRPr="00695628" w:rsidRDefault="0026751A" w:rsidP="0026751A">
            <w:pPr>
              <w:jc w:val="center"/>
              <w:cnfStyle w:val="100000000000" w:firstRow="1"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Binary Search</w:t>
            </w:r>
          </w:p>
        </w:tc>
        <w:tc>
          <w:tcPr>
            <w:tcW w:w="2407" w:type="dxa"/>
          </w:tcPr>
          <w:p w:rsidR="0026751A" w:rsidRPr="00695628" w:rsidRDefault="0026751A" w:rsidP="0026751A">
            <w:pPr>
              <w:jc w:val="center"/>
              <w:cnfStyle w:val="100000000000" w:firstRow="1"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Hash Table</w:t>
            </w:r>
          </w:p>
        </w:tc>
      </w:tr>
      <w:tr w:rsidR="0026751A" w:rsidRPr="00695628" w:rsidTr="00F25B5F">
        <w:tc>
          <w:tcPr>
            <w:cnfStyle w:val="001000000000" w:firstRow="0" w:lastRow="0" w:firstColumn="1" w:lastColumn="0" w:oddVBand="0" w:evenVBand="0" w:oddHBand="0" w:evenHBand="0" w:firstRowFirstColumn="0" w:firstRowLastColumn="0" w:lastRowFirstColumn="0" w:lastRowLastColumn="0"/>
            <w:tcW w:w="2407" w:type="dxa"/>
          </w:tcPr>
          <w:p w:rsidR="0026751A" w:rsidRPr="00695628" w:rsidRDefault="0026751A" w:rsidP="00E07DDD">
            <w:pPr>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Time complexity</w:t>
            </w:r>
          </w:p>
        </w:tc>
        <w:tc>
          <w:tcPr>
            <w:tcW w:w="2407" w:type="dxa"/>
          </w:tcPr>
          <w:p w:rsidR="0026751A" w:rsidRPr="00695628" w:rsidRDefault="00F25B5F" w:rsidP="0026751A">
            <w:pPr>
              <w:jc w:val="center"/>
              <w:cnfStyle w:val="000000000000" w:firstRow="0"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hAnsi="Sherif"/>
                <w:lang w:val="en-US"/>
              </w:rPr>
              <w:t>Q</w:t>
            </w:r>
            <w:r w:rsidRPr="00695628">
              <w:rPr>
                <w:rFonts w:ascii="Sherif" w:eastAsia="Times New Roman" w:hAnsi="Sherif" w:cs="Arial"/>
                <w:sz w:val="24"/>
                <w:szCs w:val="37"/>
                <w:lang w:val="en-US" w:eastAsia="tr-TR"/>
              </w:rPr>
              <w:t xml:space="preserve"> </w:t>
            </w:r>
            <w:r w:rsidR="0026751A" w:rsidRPr="00695628">
              <w:rPr>
                <w:rFonts w:ascii="Sherif" w:eastAsia="Times New Roman" w:hAnsi="Sherif" w:cs="Arial"/>
                <w:sz w:val="24"/>
                <w:szCs w:val="37"/>
                <w:lang w:val="en-US" w:eastAsia="tr-TR"/>
              </w:rPr>
              <w:t>(n)</w:t>
            </w:r>
          </w:p>
        </w:tc>
        <w:tc>
          <w:tcPr>
            <w:tcW w:w="2407" w:type="dxa"/>
          </w:tcPr>
          <w:p w:rsidR="0026751A" w:rsidRPr="00695628" w:rsidRDefault="00F25B5F" w:rsidP="0026751A">
            <w:pPr>
              <w:jc w:val="center"/>
              <w:cnfStyle w:val="000000000000" w:firstRow="0"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hAnsi="Sherif"/>
                <w:lang w:val="en-US"/>
              </w:rPr>
              <w:t>Q</w:t>
            </w:r>
            <w:r w:rsidRPr="00695628">
              <w:rPr>
                <w:rFonts w:ascii="Sherif" w:eastAsia="Times New Roman" w:hAnsi="Sherif" w:cs="Arial"/>
                <w:sz w:val="24"/>
                <w:szCs w:val="37"/>
                <w:lang w:val="en-US" w:eastAsia="tr-TR"/>
              </w:rPr>
              <w:t xml:space="preserve"> </w:t>
            </w:r>
            <w:r w:rsidR="0026751A" w:rsidRPr="00695628">
              <w:rPr>
                <w:rFonts w:ascii="Sherif" w:eastAsia="Times New Roman" w:hAnsi="Sherif" w:cs="Arial"/>
                <w:sz w:val="24"/>
                <w:szCs w:val="37"/>
                <w:lang w:val="en-US" w:eastAsia="tr-TR"/>
              </w:rPr>
              <w:t>(</w:t>
            </w:r>
            <w:proofErr w:type="spellStart"/>
            <w:r w:rsidR="0026751A" w:rsidRPr="00695628">
              <w:rPr>
                <w:rFonts w:ascii="Sherif" w:eastAsia="Times New Roman" w:hAnsi="Sherif" w:cs="Arial"/>
                <w:sz w:val="24"/>
                <w:szCs w:val="37"/>
                <w:lang w:val="en-US" w:eastAsia="tr-TR"/>
              </w:rPr>
              <w:t>lgn</w:t>
            </w:r>
            <w:proofErr w:type="spellEnd"/>
            <w:r w:rsidR="0026751A" w:rsidRPr="00695628">
              <w:rPr>
                <w:rFonts w:ascii="Sherif" w:eastAsia="Times New Roman" w:hAnsi="Sherif" w:cs="Arial"/>
                <w:sz w:val="24"/>
                <w:szCs w:val="37"/>
                <w:lang w:val="en-US" w:eastAsia="tr-TR"/>
              </w:rPr>
              <w:t>)</w:t>
            </w:r>
          </w:p>
        </w:tc>
        <w:tc>
          <w:tcPr>
            <w:tcW w:w="2407" w:type="dxa"/>
          </w:tcPr>
          <w:p w:rsidR="0026751A" w:rsidRPr="00695628" w:rsidRDefault="00F25B5F" w:rsidP="008369A8">
            <w:pPr>
              <w:keepNext/>
              <w:jc w:val="center"/>
              <w:cnfStyle w:val="000000000000" w:firstRow="0" w:lastRow="0" w:firstColumn="0" w:lastColumn="0" w:oddVBand="0" w:evenVBand="0" w:oddHBand="0" w:evenHBand="0" w:firstRowFirstColumn="0" w:firstRowLastColumn="0" w:lastRowFirstColumn="0" w:lastRowLastColumn="0"/>
              <w:rPr>
                <w:rFonts w:ascii="Sherif" w:eastAsia="Times New Roman" w:hAnsi="Sherif" w:cs="Arial"/>
                <w:sz w:val="24"/>
                <w:szCs w:val="37"/>
                <w:lang w:val="en-US" w:eastAsia="tr-TR"/>
              </w:rPr>
            </w:pPr>
            <w:r w:rsidRPr="00695628">
              <w:rPr>
                <w:rFonts w:ascii="Sherif" w:hAnsi="Sherif"/>
                <w:lang w:val="en-US"/>
              </w:rPr>
              <w:t>Q</w:t>
            </w:r>
            <w:r w:rsidRPr="00695628">
              <w:rPr>
                <w:rFonts w:ascii="Sherif" w:eastAsia="Times New Roman" w:hAnsi="Sherif" w:cs="Arial"/>
                <w:sz w:val="24"/>
                <w:szCs w:val="37"/>
                <w:lang w:val="en-US" w:eastAsia="tr-TR"/>
              </w:rPr>
              <w:t xml:space="preserve"> </w:t>
            </w:r>
            <w:r w:rsidR="0026751A" w:rsidRPr="00695628">
              <w:rPr>
                <w:rFonts w:ascii="Sherif" w:eastAsia="Times New Roman" w:hAnsi="Sherif" w:cs="Arial"/>
                <w:sz w:val="24"/>
                <w:szCs w:val="37"/>
                <w:lang w:val="en-US" w:eastAsia="tr-TR"/>
              </w:rPr>
              <w:t>(1)</w:t>
            </w:r>
          </w:p>
        </w:tc>
      </w:tr>
    </w:tbl>
    <w:p w:rsidR="0026751A" w:rsidRPr="00695628" w:rsidRDefault="008369A8" w:rsidP="008369A8">
      <w:pPr>
        <w:pStyle w:val="ResimYazs"/>
        <w:jc w:val="center"/>
        <w:rPr>
          <w:rFonts w:ascii="Sherif" w:eastAsia="Times New Roman" w:hAnsi="Sherif" w:cs="Arial"/>
          <w:sz w:val="24"/>
          <w:szCs w:val="37"/>
          <w:lang w:val="en-US" w:eastAsia="tr-TR"/>
        </w:rPr>
      </w:pPr>
      <w:r w:rsidRPr="00695628">
        <w:rPr>
          <w:rFonts w:ascii="Sherif" w:hAnsi="Sherif"/>
          <w:lang w:val="en-US"/>
        </w:rPr>
        <w:t>Table</w:t>
      </w:r>
      <w:r w:rsidRPr="00695628">
        <w:rPr>
          <w:rFonts w:ascii="Sherif" w:hAnsi="Sherif"/>
          <w:lang w:val="en-US"/>
        </w:rPr>
        <w:fldChar w:fldCharType="begin"/>
      </w:r>
      <w:r w:rsidRPr="00695628">
        <w:rPr>
          <w:rFonts w:ascii="Sherif" w:hAnsi="Sherif"/>
          <w:lang w:val="en-US"/>
        </w:rPr>
        <w:instrText xml:space="preserve"> SEQ Tablo \* ARABIC </w:instrText>
      </w:r>
      <w:r w:rsidRPr="00695628">
        <w:rPr>
          <w:rFonts w:ascii="Sherif" w:hAnsi="Sherif"/>
          <w:lang w:val="en-US"/>
        </w:rPr>
        <w:fldChar w:fldCharType="separate"/>
      </w:r>
      <w:r w:rsidR="005E3A63">
        <w:rPr>
          <w:rFonts w:ascii="Sherif" w:hAnsi="Sherif"/>
          <w:noProof/>
          <w:lang w:val="en-US"/>
        </w:rPr>
        <w:t>1</w:t>
      </w:r>
      <w:r w:rsidRPr="00695628">
        <w:rPr>
          <w:rFonts w:ascii="Sherif" w:hAnsi="Sherif"/>
          <w:lang w:val="en-US"/>
        </w:rPr>
        <w:fldChar w:fldCharType="end"/>
      </w:r>
      <w:r w:rsidRPr="00695628">
        <w:rPr>
          <w:rFonts w:ascii="Sherif" w:hAnsi="Sherif"/>
          <w:lang w:val="en-US"/>
        </w:rPr>
        <w:t xml:space="preserve"> Asymptotical Analyze Result</w:t>
      </w:r>
    </w:p>
    <w:p w:rsidR="00F25B5F" w:rsidRPr="00695628" w:rsidRDefault="00F25B5F" w:rsidP="009D54EB">
      <w:pPr>
        <w:pStyle w:val="Default"/>
        <w:rPr>
          <w:rFonts w:ascii="Sherif" w:hAnsi="Sherif"/>
          <w:lang w:val="en-US"/>
        </w:rPr>
      </w:pPr>
      <w:r w:rsidRPr="00695628">
        <w:rPr>
          <w:rFonts w:ascii="Sherif" w:hAnsi="Sherif"/>
          <w:lang w:val="en-US"/>
        </w:rPr>
        <w:t xml:space="preserve">Asymptotically, </w:t>
      </w:r>
    </w:p>
    <w:p w:rsidR="00F25B5F" w:rsidRPr="00695628" w:rsidRDefault="00F25B5F" w:rsidP="009D54EB">
      <w:pPr>
        <w:pStyle w:val="Default"/>
        <w:rPr>
          <w:rFonts w:ascii="Sherif" w:hAnsi="Sherif"/>
          <w:lang w:val="en-US"/>
        </w:rPr>
      </w:pPr>
      <w:r w:rsidRPr="00695628">
        <w:rPr>
          <w:rFonts w:ascii="Sherif" w:hAnsi="Sherif"/>
          <w:lang w:val="en-US"/>
        </w:rPr>
        <w:t>Q</w:t>
      </w:r>
      <w:r w:rsidR="00695628">
        <w:rPr>
          <w:rFonts w:ascii="Sherif" w:hAnsi="Sherif"/>
          <w:lang w:val="en-US"/>
        </w:rPr>
        <w:t xml:space="preserve"> </w:t>
      </w:r>
      <w:r w:rsidRPr="00695628">
        <w:rPr>
          <w:rFonts w:ascii="Sherif" w:hAnsi="Sherif"/>
          <w:lang w:val="en-US"/>
        </w:rPr>
        <w:t xml:space="preserve">(n) &gt; </w:t>
      </w:r>
      <w:r w:rsidRPr="00695628">
        <w:rPr>
          <w:rFonts w:ascii="Sherif" w:hAnsi="Sherif"/>
          <w:lang w:val="en-US"/>
        </w:rPr>
        <w:t>Q</w:t>
      </w:r>
      <w:r w:rsidRPr="00695628">
        <w:rPr>
          <w:rFonts w:ascii="Sherif" w:hAnsi="Sherif"/>
          <w:lang w:val="en-US"/>
        </w:rPr>
        <w:t xml:space="preserve"> (</w:t>
      </w:r>
      <w:proofErr w:type="spellStart"/>
      <w:r w:rsidRPr="00695628">
        <w:rPr>
          <w:rFonts w:ascii="Sherif" w:hAnsi="Sherif"/>
          <w:lang w:val="en-US"/>
        </w:rPr>
        <w:t>lgn</w:t>
      </w:r>
      <w:proofErr w:type="spellEnd"/>
      <w:r w:rsidRPr="00695628">
        <w:rPr>
          <w:rFonts w:ascii="Sherif" w:hAnsi="Sherif"/>
          <w:lang w:val="en-US"/>
        </w:rPr>
        <w:t xml:space="preserve">) &gt; </w:t>
      </w:r>
      <w:r w:rsidRPr="00695628">
        <w:rPr>
          <w:rFonts w:ascii="Sherif" w:hAnsi="Sherif"/>
          <w:lang w:val="en-US"/>
        </w:rPr>
        <w:t>Q</w:t>
      </w:r>
      <w:r w:rsidRPr="00695628">
        <w:rPr>
          <w:rFonts w:ascii="Sherif" w:hAnsi="Sherif"/>
          <w:lang w:val="en-US"/>
        </w:rPr>
        <w:t xml:space="preserve"> (1) </w:t>
      </w:r>
    </w:p>
    <w:p w:rsidR="00F25B5F" w:rsidRPr="00695628" w:rsidRDefault="00F25B5F" w:rsidP="009D54EB">
      <w:pPr>
        <w:pStyle w:val="Default"/>
        <w:rPr>
          <w:rFonts w:ascii="Sherif" w:hAnsi="Sherif"/>
          <w:lang w:val="en-US"/>
        </w:rPr>
      </w:pPr>
      <w:r w:rsidRPr="00695628">
        <w:rPr>
          <w:rFonts w:ascii="Sherif" w:hAnsi="Sherif"/>
          <w:lang w:val="en-US"/>
        </w:rPr>
        <w:t xml:space="preserve">So that Linear Search </w:t>
      </w:r>
      <w:proofErr w:type="gramStart"/>
      <w:r w:rsidRPr="00695628">
        <w:rPr>
          <w:rFonts w:ascii="Sherif" w:hAnsi="Sherif"/>
          <w:lang w:val="en-US"/>
        </w:rPr>
        <w:t>takes</w:t>
      </w:r>
      <w:proofErr w:type="gramEnd"/>
      <w:r w:rsidRPr="00695628">
        <w:rPr>
          <w:rFonts w:ascii="Sherif" w:hAnsi="Sherif"/>
          <w:lang w:val="en-US"/>
        </w:rPr>
        <w:t xml:space="preserve"> more time the others and Hash Table has best performance on searching.</w:t>
      </w: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695628" w:rsidRDefault="00695628" w:rsidP="00F25B5F">
      <w:pPr>
        <w:shd w:val="clear" w:color="auto" w:fill="FFFFFF"/>
        <w:spacing w:after="0" w:line="240" w:lineRule="auto"/>
        <w:rPr>
          <w:rFonts w:ascii="Sherif" w:eastAsia="Times New Roman" w:hAnsi="Sherif" w:cs="Arial"/>
          <w:b/>
          <w:sz w:val="24"/>
          <w:szCs w:val="37"/>
          <w:lang w:val="en-US" w:eastAsia="tr-TR"/>
        </w:rPr>
      </w:pPr>
    </w:p>
    <w:p w:rsidR="00F25B5F" w:rsidRPr="00695628" w:rsidRDefault="00F25B5F" w:rsidP="00695628">
      <w:pPr>
        <w:pStyle w:val="ListeParagraf"/>
        <w:numPr>
          <w:ilvl w:val="0"/>
          <w:numId w:val="1"/>
        </w:numPr>
        <w:shd w:val="clear" w:color="auto" w:fill="FFFFFF"/>
        <w:spacing w:after="0" w:line="240" w:lineRule="auto"/>
        <w:rPr>
          <w:rFonts w:ascii="Sherif" w:eastAsia="Times New Roman" w:hAnsi="Sherif" w:cs="Arial"/>
          <w:b/>
          <w:sz w:val="24"/>
          <w:szCs w:val="37"/>
          <w:lang w:val="en-US" w:eastAsia="tr-TR"/>
        </w:rPr>
      </w:pPr>
      <w:r w:rsidRPr="00695628">
        <w:rPr>
          <w:rFonts w:ascii="Sherif" w:eastAsia="Times New Roman" w:hAnsi="Sherif" w:cs="Arial"/>
          <w:b/>
          <w:sz w:val="24"/>
          <w:szCs w:val="37"/>
          <w:lang w:val="en-US" w:eastAsia="tr-TR"/>
        </w:rPr>
        <w:lastRenderedPageBreak/>
        <w:t>Experimental</w:t>
      </w:r>
      <w:r w:rsidRPr="00695628">
        <w:rPr>
          <w:rFonts w:ascii="Sherif" w:eastAsia="Times New Roman" w:hAnsi="Sherif" w:cs="Arial"/>
          <w:b/>
          <w:sz w:val="24"/>
          <w:szCs w:val="37"/>
          <w:lang w:val="en-US" w:eastAsia="tr-TR"/>
        </w:rPr>
        <w:t xml:space="preserve"> Analysis</w:t>
      </w:r>
    </w:p>
    <w:p w:rsidR="00695628" w:rsidRDefault="00695628" w:rsidP="00695628">
      <w:pPr>
        <w:keepNext/>
        <w:shd w:val="clear" w:color="auto" w:fill="FFFFFF"/>
        <w:spacing w:after="0" w:line="240" w:lineRule="auto"/>
        <w:jc w:val="center"/>
      </w:pPr>
      <w:r w:rsidRPr="00695628">
        <w:rPr>
          <w:rFonts w:ascii="Sherif" w:hAnsi="Sherif"/>
          <w:noProof/>
          <w:lang w:eastAsia="tr-TR"/>
        </w:rPr>
        <w:drawing>
          <wp:inline distT="0" distB="0" distL="0" distR="0" wp14:anchorId="4DB60758" wp14:editId="5B449DA6">
            <wp:extent cx="4572000" cy="2743200"/>
            <wp:effectExtent l="0" t="0" r="0" b="0"/>
            <wp:docPr id="17" name="Grafik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F25B5F" w:rsidRPr="00695628" w:rsidRDefault="00695628" w:rsidP="00695628">
      <w:pPr>
        <w:pStyle w:val="ResimYazs"/>
        <w:jc w:val="center"/>
        <w:rPr>
          <w:rFonts w:ascii="Sherif" w:eastAsia="Times New Roman" w:hAnsi="Sherif" w:cs="Arial"/>
          <w:b/>
          <w:sz w:val="24"/>
          <w:szCs w:val="37"/>
          <w:lang w:val="en-US" w:eastAsia="tr-TR"/>
        </w:rPr>
      </w:pPr>
      <w:proofErr w:type="spellStart"/>
      <w:r>
        <w:t>Figure</w:t>
      </w:r>
      <w:proofErr w:type="spellEnd"/>
      <w:r>
        <w:t xml:space="preserve"> </w:t>
      </w:r>
      <w:fldSimple w:instr=" SEQ Figure \* ARABIC ">
        <w:r w:rsidR="005E3A63">
          <w:rPr>
            <w:noProof/>
          </w:rPr>
          <w:t>1</w:t>
        </w:r>
      </w:fldSimple>
      <w:r>
        <w:t xml:space="preserve"> </w:t>
      </w:r>
      <w:proofErr w:type="spellStart"/>
      <w:r w:rsidRPr="007F15A7">
        <w:t>Comparison</w:t>
      </w:r>
      <w:proofErr w:type="spellEnd"/>
      <w:r w:rsidRPr="007F15A7">
        <w:t xml:space="preserve"> </w:t>
      </w:r>
      <w:proofErr w:type="spellStart"/>
      <w:r w:rsidRPr="007F15A7">
        <w:t>chart</w:t>
      </w:r>
      <w:proofErr w:type="spellEnd"/>
      <w:r w:rsidRPr="007F15A7">
        <w:t xml:space="preserve"> of </w:t>
      </w:r>
      <w:proofErr w:type="spellStart"/>
      <w:r w:rsidRPr="007F15A7">
        <w:t>Average</w:t>
      </w:r>
      <w:proofErr w:type="spellEnd"/>
      <w:r w:rsidRPr="007F15A7">
        <w:t xml:space="preserve"> </w:t>
      </w:r>
      <w:proofErr w:type="spellStart"/>
      <w:r w:rsidRPr="007F15A7">
        <w:t>Cases</w:t>
      </w:r>
      <w:proofErr w:type="spellEnd"/>
      <w:r w:rsidRPr="007F15A7">
        <w:t xml:space="preserve"> </w:t>
      </w:r>
      <w:proofErr w:type="spellStart"/>
      <w:r w:rsidRPr="007F15A7">
        <w:t>these</w:t>
      </w:r>
      <w:proofErr w:type="spellEnd"/>
      <w:r w:rsidRPr="007F15A7">
        <w:t xml:space="preserve"> </w:t>
      </w:r>
      <w:proofErr w:type="spellStart"/>
      <w:r w:rsidRPr="007F15A7">
        <w:t>three</w:t>
      </w:r>
      <w:proofErr w:type="spellEnd"/>
      <w:r w:rsidRPr="007F15A7">
        <w:t xml:space="preserve"> </w:t>
      </w:r>
      <w:proofErr w:type="spellStart"/>
      <w:r w:rsidRPr="007F15A7">
        <w:t>searching</w:t>
      </w:r>
      <w:proofErr w:type="spellEnd"/>
      <w:r w:rsidRPr="007F15A7">
        <w:t xml:space="preserve"> </w:t>
      </w:r>
      <w:proofErr w:type="spellStart"/>
      <w:r w:rsidRPr="007F15A7">
        <w:t>algorithms</w:t>
      </w:r>
      <w:proofErr w:type="spellEnd"/>
      <w:r w:rsidRPr="007F15A7">
        <w:t xml:space="preserve"> </w:t>
      </w:r>
      <w:proofErr w:type="spellStart"/>
      <w:r w:rsidRPr="007F15A7">
        <w:t>overall</w:t>
      </w:r>
      <w:proofErr w:type="spellEnd"/>
      <w:r w:rsidRPr="007F15A7">
        <w:t>.</w:t>
      </w:r>
    </w:p>
    <w:p w:rsidR="00F25B5F" w:rsidRPr="00695628" w:rsidRDefault="00F25B5F" w:rsidP="00F25B5F">
      <w:pPr>
        <w:shd w:val="clear" w:color="auto" w:fill="FFFFFF"/>
        <w:spacing w:after="0" w:line="240" w:lineRule="auto"/>
        <w:rPr>
          <w:rFonts w:ascii="Sherif" w:eastAsia="Times New Roman" w:hAnsi="Sherif" w:cs="Arial"/>
          <w:b/>
          <w:sz w:val="24"/>
          <w:szCs w:val="37"/>
          <w:lang w:val="en-US" w:eastAsia="tr-TR"/>
        </w:rPr>
      </w:pPr>
    </w:p>
    <w:p w:rsidR="00F25B5F" w:rsidRPr="00695628" w:rsidRDefault="00695628" w:rsidP="00F25B5F">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As seen in the Figure 1 performance of Hash Searching best and Linear Search is slowest on all environment and experimental analysis is consistent with the theoretical analysis. </w:t>
      </w:r>
    </w:p>
    <w:p w:rsidR="00F25B5F" w:rsidRPr="00695628" w:rsidRDefault="00F25B5F" w:rsidP="009D54EB">
      <w:pPr>
        <w:pStyle w:val="Default"/>
        <w:rPr>
          <w:rFonts w:ascii="Sherif" w:hAnsi="Sherif"/>
          <w:lang w:val="en-US"/>
        </w:rPr>
      </w:pPr>
    </w:p>
    <w:p w:rsidR="00BF63F5" w:rsidRPr="00695628" w:rsidRDefault="00BF63F5" w:rsidP="009D54EB">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Thank you for taking the time to consider our project.</w:t>
      </w:r>
      <w:r w:rsidR="002457A3" w:rsidRPr="00695628">
        <w:rPr>
          <w:rFonts w:ascii="Sherif" w:eastAsia="Times New Roman" w:hAnsi="Sherif" w:cs="Arial"/>
          <w:sz w:val="24"/>
          <w:szCs w:val="37"/>
          <w:lang w:val="en-US" w:eastAsia="tr-TR"/>
        </w:rPr>
        <w:t xml:space="preserve"> I am excited to get </w:t>
      </w:r>
      <w:r w:rsidR="000714E0" w:rsidRPr="00695628">
        <w:rPr>
          <w:rFonts w:ascii="Sherif" w:eastAsia="Times New Roman" w:hAnsi="Sherif" w:cs="Arial"/>
          <w:sz w:val="24"/>
          <w:szCs w:val="37"/>
          <w:lang w:val="en-US" w:eastAsia="tr-TR"/>
        </w:rPr>
        <w:t>your feedbacks</w:t>
      </w:r>
      <w:r w:rsidR="00770B84" w:rsidRPr="00695628">
        <w:rPr>
          <w:rFonts w:ascii="Sherif" w:eastAsia="Times New Roman" w:hAnsi="Sherif" w:cs="Arial"/>
          <w:sz w:val="24"/>
          <w:szCs w:val="37"/>
          <w:lang w:val="en-US" w:eastAsia="tr-TR"/>
        </w:rPr>
        <w:t>.</w:t>
      </w:r>
      <w:r w:rsidR="006A5420" w:rsidRPr="00695628">
        <w:rPr>
          <w:rFonts w:ascii="Sherif" w:hAnsi="Sherif"/>
          <w:lang w:val="en-US"/>
        </w:rPr>
        <w:t xml:space="preserve"> </w:t>
      </w:r>
      <w:r w:rsidR="006A5420" w:rsidRPr="00695628">
        <w:rPr>
          <w:rFonts w:ascii="Sherif" w:eastAsia="Times New Roman" w:hAnsi="Sherif" w:cs="Arial"/>
          <w:sz w:val="24"/>
          <w:szCs w:val="37"/>
          <w:lang w:val="en-US" w:eastAsia="tr-TR"/>
        </w:rPr>
        <w:t xml:space="preserve">My enclosed </w:t>
      </w:r>
      <w:r w:rsidR="00F25B5F" w:rsidRPr="00695628">
        <w:rPr>
          <w:rFonts w:ascii="Sherif" w:eastAsia="Times New Roman" w:hAnsi="Sherif" w:cs="Arial"/>
          <w:sz w:val="24"/>
          <w:szCs w:val="37"/>
          <w:lang w:val="en-US" w:eastAsia="tr-TR"/>
        </w:rPr>
        <w:t>project report</w:t>
      </w:r>
      <w:r w:rsidR="006A5420" w:rsidRPr="00695628">
        <w:rPr>
          <w:rFonts w:ascii="Sherif" w:eastAsia="Times New Roman" w:hAnsi="Sherif" w:cs="Arial"/>
          <w:sz w:val="24"/>
          <w:szCs w:val="37"/>
          <w:lang w:val="en-US" w:eastAsia="tr-TR"/>
        </w:rPr>
        <w:t xml:space="preserve"> will provide you with </w:t>
      </w:r>
      <w:r w:rsidR="0088495D">
        <w:rPr>
          <w:rFonts w:ascii="Sherif" w:eastAsia="Times New Roman" w:hAnsi="Sherif" w:cs="Arial"/>
          <w:sz w:val="24"/>
          <w:szCs w:val="37"/>
          <w:lang w:val="en-US" w:eastAsia="tr-TR"/>
        </w:rPr>
        <w:t>attachment</w:t>
      </w:r>
      <w:r w:rsidR="006A5420" w:rsidRPr="00695628">
        <w:rPr>
          <w:rFonts w:ascii="Sherif" w:eastAsia="Times New Roman" w:hAnsi="Sherif" w:cs="Arial"/>
          <w:sz w:val="24"/>
          <w:szCs w:val="37"/>
          <w:lang w:val="en-US" w:eastAsia="tr-TR"/>
        </w:rPr>
        <w:t>. I am sure you will</w:t>
      </w:r>
      <w:r w:rsidR="006A5420" w:rsidRPr="00695628">
        <w:rPr>
          <w:rFonts w:ascii="Sherif" w:hAnsi="Sherif"/>
          <w:lang w:val="en-US"/>
        </w:rPr>
        <w:t xml:space="preserve"> </w:t>
      </w:r>
      <w:r w:rsidR="006A5420" w:rsidRPr="00695628">
        <w:rPr>
          <w:rFonts w:ascii="Sherif" w:eastAsia="Times New Roman" w:hAnsi="Sherif" w:cs="Arial"/>
          <w:sz w:val="24"/>
          <w:szCs w:val="37"/>
          <w:lang w:val="en-US" w:eastAsia="tr-TR"/>
        </w:rPr>
        <w:t xml:space="preserve">be pleased with our </w:t>
      </w:r>
      <w:r w:rsidR="009D54EB" w:rsidRPr="00695628">
        <w:rPr>
          <w:rFonts w:ascii="Sherif" w:eastAsia="Times New Roman" w:hAnsi="Sherif" w:cs="Arial"/>
          <w:sz w:val="24"/>
          <w:szCs w:val="37"/>
          <w:lang w:val="en-US" w:eastAsia="tr-TR"/>
        </w:rPr>
        <w:t>study.</w:t>
      </w:r>
    </w:p>
    <w:p w:rsidR="009F5A3C" w:rsidRPr="00695628" w:rsidRDefault="009F5A3C" w:rsidP="009D54EB">
      <w:pPr>
        <w:shd w:val="clear" w:color="auto" w:fill="FFFFFF"/>
        <w:spacing w:after="0" w:line="240" w:lineRule="auto"/>
        <w:rPr>
          <w:rFonts w:ascii="Sherif" w:eastAsia="Times New Roman" w:hAnsi="Sherif" w:cs="Arial"/>
          <w:sz w:val="24"/>
          <w:szCs w:val="37"/>
          <w:lang w:val="en-US" w:eastAsia="tr-TR"/>
        </w:rPr>
      </w:pPr>
    </w:p>
    <w:p w:rsidR="00770B84" w:rsidRPr="00695628" w:rsidRDefault="00770B84" w:rsidP="009D54EB">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Yours sincerely</w:t>
      </w:r>
      <w:r w:rsidR="009D54EB" w:rsidRPr="00695628">
        <w:rPr>
          <w:rFonts w:ascii="Sherif" w:eastAsia="Times New Roman" w:hAnsi="Sherif" w:cs="Arial"/>
          <w:sz w:val="24"/>
          <w:szCs w:val="37"/>
          <w:lang w:val="en-US" w:eastAsia="tr-TR"/>
        </w:rPr>
        <w:t>,</w:t>
      </w:r>
    </w:p>
    <w:p w:rsidR="009F5A3C" w:rsidRDefault="009F5A3C" w:rsidP="009D54EB">
      <w:pPr>
        <w:shd w:val="clear" w:color="auto" w:fill="FFFFFF"/>
        <w:spacing w:after="0" w:line="240" w:lineRule="auto"/>
        <w:rPr>
          <w:rFonts w:ascii="Sherif" w:eastAsia="Times New Roman" w:hAnsi="Sherif" w:cs="Arial"/>
          <w:sz w:val="24"/>
          <w:szCs w:val="37"/>
          <w:lang w:val="en-US" w:eastAsia="tr-TR"/>
        </w:rPr>
      </w:pPr>
    </w:p>
    <w:p w:rsidR="00EB39BB" w:rsidRPr="00695628" w:rsidRDefault="00EB39BB" w:rsidP="009D54EB">
      <w:pPr>
        <w:shd w:val="clear" w:color="auto" w:fill="FFFFFF"/>
        <w:spacing w:after="0" w:line="240" w:lineRule="auto"/>
        <w:rPr>
          <w:rFonts w:ascii="Sherif" w:eastAsia="Times New Roman" w:hAnsi="Sherif" w:cs="Arial"/>
          <w:sz w:val="24"/>
          <w:szCs w:val="37"/>
          <w:lang w:val="en-US" w:eastAsia="tr-TR"/>
        </w:rPr>
      </w:pPr>
    </w:p>
    <w:p w:rsidR="009F5A3C" w:rsidRPr="00695628" w:rsidRDefault="009D54EB" w:rsidP="009D54EB">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Okan YILDIRIM</w:t>
      </w:r>
    </w:p>
    <w:p w:rsidR="002252E9" w:rsidRDefault="002252E9" w:rsidP="009D54EB">
      <w:pPr>
        <w:shd w:val="clear" w:color="auto" w:fill="FFFFFF"/>
        <w:spacing w:after="0" w:line="240" w:lineRule="auto"/>
        <w:rPr>
          <w:rFonts w:ascii="Sherif" w:eastAsia="Times New Roman" w:hAnsi="Sherif" w:cs="Arial"/>
          <w:sz w:val="24"/>
          <w:szCs w:val="37"/>
          <w:lang w:val="en-US" w:eastAsia="tr-TR"/>
        </w:rPr>
      </w:pPr>
    </w:p>
    <w:p w:rsidR="00EB39BB" w:rsidRPr="00695628" w:rsidRDefault="00EB39BB" w:rsidP="009D54EB">
      <w:pPr>
        <w:shd w:val="clear" w:color="auto" w:fill="FFFFFF"/>
        <w:spacing w:after="0" w:line="240" w:lineRule="auto"/>
        <w:rPr>
          <w:rFonts w:ascii="Sherif" w:eastAsia="Times New Roman" w:hAnsi="Sherif" w:cs="Arial"/>
          <w:sz w:val="24"/>
          <w:szCs w:val="37"/>
          <w:lang w:val="en-US" w:eastAsia="tr-TR"/>
        </w:rPr>
      </w:pPr>
      <w:bookmarkStart w:id="0" w:name="_GoBack"/>
      <w:bookmarkEnd w:id="0"/>
    </w:p>
    <w:p w:rsidR="006A1364" w:rsidRDefault="004C4B88" w:rsidP="009F5A3C">
      <w:pPr>
        <w:shd w:val="clear" w:color="auto" w:fill="FFFFFF"/>
        <w:spacing w:after="0" w:line="240" w:lineRule="auto"/>
        <w:rPr>
          <w:rFonts w:ascii="Sherif" w:eastAsia="Times New Roman" w:hAnsi="Sherif" w:cs="Arial"/>
          <w:sz w:val="24"/>
          <w:szCs w:val="37"/>
          <w:lang w:val="en-US" w:eastAsia="tr-TR"/>
        </w:rPr>
      </w:pPr>
      <w:r w:rsidRPr="00695628">
        <w:rPr>
          <w:rFonts w:ascii="Sherif" w:eastAsia="Times New Roman" w:hAnsi="Sherif" w:cs="Arial"/>
          <w:sz w:val="24"/>
          <w:szCs w:val="37"/>
          <w:lang w:val="en-US" w:eastAsia="tr-TR"/>
        </w:rPr>
        <w:t xml:space="preserve">Attachment: </w:t>
      </w:r>
    </w:p>
    <w:p w:rsidR="0088495D" w:rsidRDefault="0088495D" w:rsidP="009F5A3C">
      <w:pPr>
        <w:shd w:val="clear" w:color="auto" w:fill="FFFFFF"/>
        <w:spacing w:after="0" w:line="240" w:lineRule="auto"/>
        <w:rPr>
          <w:rFonts w:ascii="Sherif" w:eastAsia="Times New Roman" w:hAnsi="Sherif" w:cs="Arial"/>
          <w:sz w:val="24"/>
          <w:szCs w:val="37"/>
          <w:lang w:val="en-US" w:eastAsia="tr-TR"/>
        </w:rPr>
      </w:pPr>
    </w:p>
    <w:p w:rsidR="0088495D" w:rsidRDefault="0088495D" w:rsidP="0088495D">
      <w:pPr>
        <w:pStyle w:val="ListeParagraf"/>
        <w:numPr>
          <w:ilvl w:val="0"/>
          <w:numId w:val="3"/>
        </w:numPr>
        <w:shd w:val="clear" w:color="auto" w:fill="FFFFFF"/>
        <w:spacing w:after="0" w:line="240" w:lineRule="auto"/>
        <w:rPr>
          <w:rFonts w:ascii="Sherif" w:eastAsia="Times New Roman" w:hAnsi="Sherif" w:cs="Arial"/>
          <w:sz w:val="24"/>
          <w:szCs w:val="37"/>
          <w:lang w:val="en-US" w:eastAsia="tr-TR"/>
        </w:rPr>
      </w:pPr>
      <w:r w:rsidRPr="0088495D">
        <w:rPr>
          <w:rFonts w:ascii="Sherif" w:eastAsia="Times New Roman" w:hAnsi="Sherif" w:cs="Arial"/>
          <w:sz w:val="24"/>
          <w:szCs w:val="37"/>
          <w:lang w:val="en-US" w:eastAsia="tr-TR"/>
        </w:rPr>
        <w:t xml:space="preserve">Project </w:t>
      </w:r>
      <w:r>
        <w:rPr>
          <w:rFonts w:ascii="Sherif" w:eastAsia="Times New Roman" w:hAnsi="Sherif" w:cs="Arial"/>
          <w:sz w:val="24"/>
          <w:szCs w:val="37"/>
          <w:lang w:val="en-US" w:eastAsia="tr-TR"/>
        </w:rPr>
        <w:t>Report</w:t>
      </w:r>
    </w:p>
    <w:p w:rsidR="0088495D" w:rsidRDefault="0088495D" w:rsidP="0088495D">
      <w:pPr>
        <w:pStyle w:val="ListeParagraf"/>
        <w:numPr>
          <w:ilvl w:val="0"/>
          <w:numId w:val="3"/>
        </w:numPr>
        <w:shd w:val="clear" w:color="auto" w:fill="FFFFFF"/>
        <w:spacing w:after="0" w:line="240" w:lineRule="auto"/>
        <w:rPr>
          <w:rFonts w:ascii="Sherif" w:eastAsia="Times New Roman" w:hAnsi="Sherif" w:cs="Arial"/>
          <w:sz w:val="24"/>
          <w:szCs w:val="37"/>
          <w:lang w:val="en-US" w:eastAsia="tr-TR"/>
        </w:rPr>
      </w:pPr>
      <w:r>
        <w:rPr>
          <w:rFonts w:ascii="Sherif" w:eastAsia="Times New Roman" w:hAnsi="Sherif" w:cs="Arial"/>
          <w:sz w:val="24"/>
          <w:szCs w:val="37"/>
          <w:lang w:val="en-US" w:eastAsia="tr-TR"/>
        </w:rPr>
        <w:t xml:space="preserve">Codes of three searching algorithms (source files as with extension </w:t>
      </w:r>
      <w:proofErr w:type="spellStart"/>
      <w:r>
        <w:rPr>
          <w:rFonts w:ascii="Sherif" w:eastAsia="Times New Roman" w:hAnsi="Sherif" w:cs="Arial"/>
          <w:sz w:val="24"/>
          <w:szCs w:val="37"/>
          <w:lang w:val="en-US" w:eastAsia="tr-TR"/>
        </w:rPr>
        <w:t>cpp</w:t>
      </w:r>
      <w:proofErr w:type="spellEnd"/>
      <w:r>
        <w:rPr>
          <w:rFonts w:ascii="Sherif" w:eastAsia="Times New Roman" w:hAnsi="Sherif" w:cs="Arial"/>
          <w:sz w:val="24"/>
          <w:szCs w:val="37"/>
          <w:lang w:val="en-US" w:eastAsia="tr-TR"/>
        </w:rPr>
        <w:t>)</w:t>
      </w:r>
    </w:p>
    <w:p w:rsidR="0088495D" w:rsidRDefault="0088495D" w:rsidP="0088495D">
      <w:pPr>
        <w:pStyle w:val="ListeParagraf"/>
        <w:numPr>
          <w:ilvl w:val="0"/>
          <w:numId w:val="3"/>
        </w:numPr>
        <w:shd w:val="clear" w:color="auto" w:fill="FFFFFF"/>
        <w:spacing w:after="0" w:line="240" w:lineRule="auto"/>
        <w:rPr>
          <w:rFonts w:ascii="Sherif" w:eastAsia="Times New Roman" w:hAnsi="Sherif" w:cs="Arial"/>
          <w:sz w:val="24"/>
          <w:szCs w:val="37"/>
          <w:lang w:val="en-US" w:eastAsia="tr-TR"/>
        </w:rPr>
      </w:pPr>
      <w:r>
        <w:rPr>
          <w:rFonts w:ascii="Sherif" w:eastAsia="Times New Roman" w:hAnsi="Sherif" w:cs="Arial"/>
          <w:sz w:val="24"/>
          <w:szCs w:val="37"/>
          <w:lang w:val="en-US" w:eastAsia="tr-TR"/>
        </w:rPr>
        <w:t>Screenshots of results on computer for all three operating system</w:t>
      </w:r>
    </w:p>
    <w:p w:rsidR="0088495D" w:rsidRDefault="0088495D" w:rsidP="0088495D">
      <w:pPr>
        <w:pStyle w:val="ListeParagraf"/>
        <w:numPr>
          <w:ilvl w:val="0"/>
          <w:numId w:val="3"/>
        </w:numPr>
        <w:shd w:val="clear" w:color="auto" w:fill="FFFFFF"/>
        <w:spacing w:after="0" w:line="240" w:lineRule="auto"/>
        <w:rPr>
          <w:rFonts w:ascii="Sherif" w:eastAsia="Times New Roman" w:hAnsi="Sherif" w:cs="Arial"/>
          <w:sz w:val="24"/>
          <w:szCs w:val="37"/>
          <w:lang w:val="en-US" w:eastAsia="tr-TR"/>
        </w:rPr>
      </w:pPr>
      <w:r>
        <w:rPr>
          <w:rFonts w:ascii="Sherif" w:eastAsia="Times New Roman" w:hAnsi="Sherif" w:cs="Arial"/>
          <w:sz w:val="24"/>
          <w:szCs w:val="37"/>
          <w:lang w:val="en-US" w:eastAsia="tr-TR"/>
        </w:rPr>
        <w:t>Study of Tables and Graphics as a spreadsheet program</w:t>
      </w:r>
    </w:p>
    <w:p w:rsidR="0088495D" w:rsidRDefault="0088495D" w:rsidP="0088495D">
      <w:pPr>
        <w:pStyle w:val="ListeParagraf"/>
        <w:numPr>
          <w:ilvl w:val="0"/>
          <w:numId w:val="3"/>
        </w:numPr>
        <w:shd w:val="clear" w:color="auto" w:fill="FFFFFF"/>
        <w:spacing w:after="0" w:line="240" w:lineRule="auto"/>
        <w:rPr>
          <w:rFonts w:ascii="Sherif" w:eastAsia="Times New Roman" w:hAnsi="Sherif" w:cs="Arial"/>
          <w:sz w:val="24"/>
          <w:szCs w:val="37"/>
          <w:lang w:val="en-US" w:eastAsia="tr-TR"/>
        </w:rPr>
      </w:pPr>
      <w:r>
        <w:rPr>
          <w:rFonts w:ascii="Sherif" w:eastAsia="Times New Roman" w:hAnsi="Sherif" w:cs="Arial"/>
          <w:sz w:val="24"/>
          <w:szCs w:val="37"/>
          <w:lang w:val="en-US" w:eastAsia="tr-TR"/>
        </w:rPr>
        <w:t xml:space="preserve">Sample Data Set </w:t>
      </w:r>
    </w:p>
    <w:p w:rsidR="0088495D" w:rsidRDefault="0088495D" w:rsidP="0088495D">
      <w:pPr>
        <w:shd w:val="clear" w:color="auto" w:fill="FFFFFF"/>
        <w:spacing w:after="0" w:line="240" w:lineRule="auto"/>
        <w:rPr>
          <w:rFonts w:ascii="Sherif" w:eastAsia="Times New Roman" w:hAnsi="Sherif" w:cs="Arial"/>
          <w:sz w:val="24"/>
          <w:szCs w:val="37"/>
          <w:lang w:val="en-US" w:eastAsia="tr-TR"/>
        </w:rPr>
      </w:pPr>
    </w:p>
    <w:p w:rsidR="0088495D" w:rsidRPr="0088495D" w:rsidRDefault="0088495D" w:rsidP="0088495D">
      <w:pPr>
        <w:shd w:val="clear" w:color="auto" w:fill="FFFFFF"/>
        <w:spacing w:after="0" w:line="240" w:lineRule="auto"/>
        <w:rPr>
          <w:rFonts w:ascii="Sherif" w:eastAsia="Times New Roman" w:hAnsi="Sherif" w:cs="Arial"/>
          <w:sz w:val="24"/>
          <w:szCs w:val="37"/>
          <w:lang w:val="en-US" w:eastAsia="tr-TR"/>
        </w:rPr>
        <w:sectPr w:rsidR="0088495D" w:rsidRPr="0088495D" w:rsidSect="009F5A3C">
          <w:type w:val="continuous"/>
          <w:pgSz w:w="11906" w:h="16838"/>
          <w:pgMar w:top="1134" w:right="1134" w:bottom="1134" w:left="1134" w:header="709" w:footer="709" w:gutter="0"/>
          <w:cols w:space="708"/>
          <w:docGrid w:linePitch="360"/>
        </w:sectPr>
      </w:pPr>
      <w:r>
        <w:rPr>
          <w:rFonts w:ascii="Sherif" w:eastAsia="Times New Roman" w:hAnsi="Sherif" w:cs="Arial"/>
          <w:sz w:val="24"/>
          <w:szCs w:val="37"/>
          <w:lang w:val="en-US" w:eastAsia="tr-TR"/>
        </w:rPr>
        <w:t xml:space="preserve">   </w:t>
      </w:r>
    </w:p>
    <w:p w:rsidR="006A1364" w:rsidRPr="00695628" w:rsidRDefault="006A1364" w:rsidP="00A00765">
      <w:pPr>
        <w:rPr>
          <w:rFonts w:ascii="Sherif" w:hAnsi="Sherif"/>
          <w:lang w:val="en-US"/>
        </w:rPr>
      </w:pPr>
    </w:p>
    <w:sectPr w:rsidR="006A1364" w:rsidRPr="00695628" w:rsidSect="006A1364">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Garamond">
    <w:panose1 w:val="020204040303010108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Sherif">
    <w:altName w:val="Times New Roman"/>
    <w:charset w:val="01"/>
    <w:family w:val="roman"/>
    <w:pitch w:val="variable"/>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4C36D3"/>
    <w:multiLevelType w:val="hybridMultilevel"/>
    <w:tmpl w:val="F6AA711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6891AFD"/>
    <w:multiLevelType w:val="hybridMultilevel"/>
    <w:tmpl w:val="CA3863A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0147278"/>
    <w:multiLevelType w:val="hybridMultilevel"/>
    <w:tmpl w:val="91169860"/>
    <w:lvl w:ilvl="0" w:tplc="041F000D">
      <w:start w:val="1"/>
      <w:numFmt w:val="bullet"/>
      <w:lvlText w:val=""/>
      <w:lvlJc w:val="left"/>
      <w:pPr>
        <w:ind w:left="780" w:hanging="360"/>
      </w:pPr>
      <w:rPr>
        <w:rFonts w:ascii="Wingdings" w:hAnsi="Wingdings"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iJzAxMTIyBpaGyqpKMUnFpcnJmfB1JgWAsAzCihACwAAAA="/>
  </w:docVars>
  <w:rsids>
    <w:rsidRoot w:val="00D55AFD"/>
    <w:rsid w:val="000714E0"/>
    <w:rsid w:val="00075270"/>
    <w:rsid w:val="000B130F"/>
    <w:rsid w:val="00174371"/>
    <w:rsid w:val="00206404"/>
    <w:rsid w:val="002252E9"/>
    <w:rsid w:val="002457A3"/>
    <w:rsid w:val="0026751A"/>
    <w:rsid w:val="0029165D"/>
    <w:rsid w:val="003F54A0"/>
    <w:rsid w:val="00474D99"/>
    <w:rsid w:val="004A6B89"/>
    <w:rsid w:val="004C4B88"/>
    <w:rsid w:val="004C61E0"/>
    <w:rsid w:val="00582BE1"/>
    <w:rsid w:val="005E3A63"/>
    <w:rsid w:val="00602F67"/>
    <w:rsid w:val="006035DC"/>
    <w:rsid w:val="00656462"/>
    <w:rsid w:val="00695628"/>
    <w:rsid w:val="006A1364"/>
    <w:rsid w:val="006A5420"/>
    <w:rsid w:val="00743E16"/>
    <w:rsid w:val="00770B84"/>
    <w:rsid w:val="00805C64"/>
    <w:rsid w:val="008255BC"/>
    <w:rsid w:val="008369A8"/>
    <w:rsid w:val="00860EFA"/>
    <w:rsid w:val="0088495D"/>
    <w:rsid w:val="009D54EB"/>
    <w:rsid w:val="009F5A3C"/>
    <w:rsid w:val="00A00765"/>
    <w:rsid w:val="00A5411A"/>
    <w:rsid w:val="00A65C19"/>
    <w:rsid w:val="00BC3496"/>
    <w:rsid w:val="00BF63F5"/>
    <w:rsid w:val="00C35CA0"/>
    <w:rsid w:val="00CA4C4B"/>
    <w:rsid w:val="00CD76EB"/>
    <w:rsid w:val="00D55AFD"/>
    <w:rsid w:val="00D71F8B"/>
    <w:rsid w:val="00E07DDD"/>
    <w:rsid w:val="00E83E0C"/>
    <w:rsid w:val="00EB39BB"/>
    <w:rsid w:val="00F25B5F"/>
    <w:rsid w:val="00F81919"/>
    <w:rsid w:val="00FF348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95F8E"/>
  <w15:chartTrackingRefBased/>
  <w15:docId w15:val="{071FA4DF-5E9D-440C-A515-2150A5F7E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6A1364"/>
    <w:rPr>
      <w:color w:val="0563C1" w:themeColor="hyperlink"/>
      <w:u w:val="single"/>
    </w:rPr>
  </w:style>
  <w:style w:type="paragraph" w:customStyle="1" w:styleId="Adres1">
    <w:name w:val="Adres 1"/>
    <w:basedOn w:val="Normal"/>
    <w:rsid w:val="006A1364"/>
    <w:pPr>
      <w:spacing w:after="0" w:line="160" w:lineRule="atLeast"/>
      <w:jc w:val="center"/>
    </w:pPr>
    <w:rPr>
      <w:rFonts w:ascii="Garamond" w:eastAsia="Times New Roman" w:hAnsi="Garamond" w:cs="Times New Roman"/>
      <w:caps/>
      <w:spacing w:val="30"/>
      <w:sz w:val="15"/>
      <w:szCs w:val="20"/>
    </w:rPr>
  </w:style>
  <w:style w:type="paragraph" w:customStyle="1" w:styleId="Adres2">
    <w:name w:val="Adres 2"/>
    <w:basedOn w:val="Normal"/>
    <w:rsid w:val="006A1364"/>
    <w:pPr>
      <w:spacing w:after="0" w:line="160" w:lineRule="atLeast"/>
      <w:jc w:val="center"/>
    </w:pPr>
    <w:rPr>
      <w:rFonts w:ascii="Garamond" w:eastAsia="Times New Roman" w:hAnsi="Garamond" w:cs="Times New Roman"/>
      <w:caps/>
      <w:spacing w:val="30"/>
      <w:sz w:val="15"/>
      <w:szCs w:val="20"/>
    </w:rPr>
  </w:style>
  <w:style w:type="paragraph" w:customStyle="1" w:styleId="Default">
    <w:name w:val="Default"/>
    <w:rsid w:val="00BF63F5"/>
    <w:pPr>
      <w:autoSpaceDE w:val="0"/>
      <w:autoSpaceDN w:val="0"/>
      <w:adjustRightInd w:val="0"/>
      <w:spacing w:after="0" w:line="240" w:lineRule="auto"/>
    </w:pPr>
    <w:rPr>
      <w:rFonts w:ascii="Calibri" w:hAnsi="Calibri" w:cs="Calibri"/>
      <w:color w:val="000000"/>
      <w:sz w:val="24"/>
      <w:szCs w:val="24"/>
    </w:rPr>
  </w:style>
  <w:style w:type="paragraph" w:styleId="BalonMetni">
    <w:name w:val="Balloon Text"/>
    <w:basedOn w:val="Normal"/>
    <w:link w:val="BalonMetniChar"/>
    <w:uiPriority w:val="99"/>
    <w:semiHidden/>
    <w:unhideWhenUsed/>
    <w:rsid w:val="00A0076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00765"/>
    <w:rPr>
      <w:rFonts w:ascii="Segoe UI" w:hAnsi="Segoe UI" w:cs="Segoe UI"/>
      <w:sz w:val="18"/>
      <w:szCs w:val="18"/>
    </w:rPr>
  </w:style>
  <w:style w:type="table" w:styleId="TabloKlavuzu">
    <w:name w:val="Table Grid"/>
    <w:basedOn w:val="NormalTablo"/>
    <w:uiPriority w:val="39"/>
    <w:rsid w:val="00267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F25B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1">
    <w:name w:val="Plain Table 1"/>
    <w:basedOn w:val="NormalTablo"/>
    <w:uiPriority w:val="41"/>
    <w:rsid w:val="00F25B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1Ak-Vurgu4">
    <w:name w:val="Grid Table 1 Light Accent 4"/>
    <w:basedOn w:val="NormalTablo"/>
    <w:uiPriority w:val="46"/>
    <w:rsid w:val="00F25B5F"/>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F25B5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ResimYazs">
    <w:name w:val="caption"/>
    <w:basedOn w:val="Normal"/>
    <w:next w:val="Normal"/>
    <w:uiPriority w:val="35"/>
    <w:unhideWhenUsed/>
    <w:qFormat/>
    <w:rsid w:val="008369A8"/>
    <w:pPr>
      <w:spacing w:after="200" w:line="240" w:lineRule="auto"/>
    </w:pPr>
    <w:rPr>
      <w:i/>
      <w:iCs/>
      <w:color w:val="44546A" w:themeColor="text2"/>
      <w:sz w:val="18"/>
      <w:szCs w:val="18"/>
    </w:rPr>
  </w:style>
  <w:style w:type="paragraph" w:styleId="ListeParagraf">
    <w:name w:val="List Paragraph"/>
    <w:basedOn w:val="Normal"/>
    <w:uiPriority w:val="34"/>
    <w:qFormat/>
    <w:rsid w:val="006956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805929">
      <w:bodyDiv w:val="1"/>
      <w:marLeft w:val="0"/>
      <w:marRight w:val="0"/>
      <w:marTop w:val="0"/>
      <w:marBottom w:val="0"/>
      <w:divBdr>
        <w:top w:val="none" w:sz="0" w:space="0" w:color="auto"/>
        <w:left w:val="none" w:sz="0" w:space="0" w:color="auto"/>
        <w:bottom w:val="none" w:sz="0" w:space="0" w:color="auto"/>
        <w:right w:val="none" w:sz="0" w:space="0" w:color="auto"/>
      </w:divBdr>
      <w:divsChild>
        <w:div w:id="711152515">
          <w:marLeft w:val="0"/>
          <w:marRight w:val="0"/>
          <w:marTop w:val="0"/>
          <w:marBottom w:val="0"/>
          <w:divBdr>
            <w:top w:val="none" w:sz="0" w:space="0" w:color="auto"/>
            <w:left w:val="none" w:sz="0" w:space="0" w:color="auto"/>
            <w:bottom w:val="none" w:sz="0" w:space="0" w:color="auto"/>
            <w:right w:val="none" w:sz="0" w:space="0" w:color="auto"/>
          </w:divBdr>
        </w:div>
        <w:div w:id="1637026713">
          <w:marLeft w:val="0"/>
          <w:marRight w:val="0"/>
          <w:marTop w:val="0"/>
          <w:marBottom w:val="0"/>
          <w:divBdr>
            <w:top w:val="none" w:sz="0" w:space="0" w:color="auto"/>
            <w:left w:val="none" w:sz="0" w:space="0" w:color="auto"/>
            <w:bottom w:val="none" w:sz="0" w:space="0" w:color="auto"/>
            <w:right w:val="none" w:sz="0" w:space="0" w:color="auto"/>
          </w:divBdr>
        </w:div>
        <w:div w:id="1827161402">
          <w:marLeft w:val="0"/>
          <w:marRight w:val="0"/>
          <w:marTop w:val="0"/>
          <w:marBottom w:val="0"/>
          <w:divBdr>
            <w:top w:val="none" w:sz="0" w:space="0" w:color="auto"/>
            <w:left w:val="none" w:sz="0" w:space="0" w:color="auto"/>
            <w:bottom w:val="none" w:sz="0" w:space="0" w:color="auto"/>
            <w:right w:val="none" w:sz="0" w:space="0" w:color="auto"/>
          </w:divBdr>
        </w:div>
        <w:div w:id="1795827513">
          <w:marLeft w:val="0"/>
          <w:marRight w:val="0"/>
          <w:marTop w:val="0"/>
          <w:marBottom w:val="0"/>
          <w:divBdr>
            <w:top w:val="none" w:sz="0" w:space="0" w:color="auto"/>
            <w:left w:val="none" w:sz="0" w:space="0" w:color="auto"/>
            <w:bottom w:val="none" w:sz="0" w:space="0" w:color="auto"/>
            <w:right w:val="none" w:sz="0" w:space="0" w:color="auto"/>
          </w:divBdr>
        </w:div>
        <w:div w:id="1253660445">
          <w:marLeft w:val="0"/>
          <w:marRight w:val="0"/>
          <w:marTop w:val="0"/>
          <w:marBottom w:val="0"/>
          <w:divBdr>
            <w:top w:val="none" w:sz="0" w:space="0" w:color="auto"/>
            <w:left w:val="none" w:sz="0" w:space="0" w:color="auto"/>
            <w:bottom w:val="none" w:sz="0" w:space="0" w:color="auto"/>
            <w:right w:val="none" w:sz="0" w:space="0" w:color="auto"/>
          </w:divBdr>
        </w:div>
        <w:div w:id="436101633">
          <w:marLeft w:val="0"/>
          <w:marRight w:val="0"/>
          <w:marTop w:val="0"/>
          <w:marBottom w:val="0"/>
          <w:divBdr>
            <w:top w:val="none" w:sz="0" w:space="0" w:color="auto"/>
            <w:left w:val="none" w:sz="0" w:space="0" w:color="auto"/>
            <w:bottom w:val="none" w:sz="0" w:space="0" w:color="auto"/>
            <w:right w:val="none" w:sz="0" w:space="0" w:color="auto"/>
          </w:divBdr>
        </w:div>
        <w:div w:id="1817602080">
          <w:marLeft w:val="0"/>
          <w:marRight w:val="0"/>
          <w:marTop w:val="0"/>
          <w:marBottom w:val="0"/>
          <w:divBdr>
            <w:top w:val="none" w:sz="0" w:space="0" w:color="auto"/>
            <w:left w:val="none" w:sz="0" w:space="0" w:color="auto"/>
            <w:bottom w:val="none" w:sz="0" w:space="0" w:color="auto"/>
            <w:right w:val="none" w:sz="0" w:space="0" w:color="auto"/>
          </w:divBdr>
        </w:div>
        <w:div w:id="1129979130">
          <w:marLeft w:val="0"/>
          <w:marRight w:val="0"/>
          <w:marTop w:val="0"/>
          <w:marBottom w:val="0"/>
          <w:divBdr>
            <w:top w:val="none" w:sz="0" w:space="0" w:color="auto"/>
            <w:left w:val="none" w:sz="0" w:space="0" w:color="auto"/>
            <w:bottom w:val="none" w:sz="0" w:space="0" w:color="auto"/>
            <w:right w:val="none" w:sz="0" w:space="0" w:color="auto"/>
          </w:divBdr>
        </w:div>
        <w:div w:id="613097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tablo%20ve%20grafikl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tablo ve grafikler.xlsx]Sayfa2'!$A$3</c:f>
              <c:strCache>
                <c:ptCount val="1"/>
                <c:pt idx="0">
                  <c:v>Hash Window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3:$E$3</c:f>
              <c:numCache>
                <c:formatCode>General</c:formatCode>
                <c:ptCount val="4"/>
                <c:pt idx="0">
                  <c:v>20.061</c:v>
                </c:pt>
                <c:pt idx="1">
                  <c:v>20.528000000000002</c:v>
                </c:pt>
                <c:pt idx="2">
                  <c:v>22.86</c:v>
                </c:pt>
                <c:pt idx="3">
                  <c:v>24.726000000000003</c:v>
                </c:pt>
              </c:numCache>
            </c:numRef>
          </c:val>
          <c:smooth val="0"/>
          <c:extLst>
            <c:ext xmlns:c16="http://schemas.microsoft.com/office/drawing/2014/chart" uri="{C3380CC4-5D6E-409C-BE32-E72D297353CC}">
              <c16:uniqueId val="{00000000-56FB-455B-B14A-0AF71E325CCF}"/>
            </c:ext>
          </c:extLst>
        </c:ser>
        <c:ser>
          <c:idx val="1"/>
          <c:order val="1"/>
          <c:tx>
            <c:strRef>
              <c:f>'[tablo ve grafikler.xlsx]Sayfa2'!$A$4</c:f>
              <c:strCache>
                <c:ptCount val="1"/>
                <c:pt idx="0">
                  <c:v>Hash Linux</c:v>
                </c:pt>
              </c:strCache>
            </c:strRef>
          </c:tx>
          <c:spPr>
            <a:ln w="28575" cap="rnd">
              <a:solidFill>
                <a:schemeClr val="tx2">
                  <a:lumMod val="40000"/>
                  <a:lumOff val="60000"/>
                </a:schemeClr>
              </a:solidFill>
              <a:round/>
            </a:ln>
            <a:effectLst/>
          </c:spPr>
          <c:marker>
            <c:symbol val="circle"/>
            <c:size val="5"/>
            <c:spPr>
              <a:solidFill>
                <a:schemeClr val="accent2"/>
              </a:solidFill>
              <a:ln w="9525">
                <a:solidFill>
                  <a:schemeClr val="accent2"/>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4:$E$4</c:f>
              <c:numCache>
                <c:formatCode>General</c:formatCode>
                <c:ptCount val="4"/>
                <c:pt idx="0">
                  <c:v>3.0409999999999999</c:v>
                </c:pt>
                <c:pt idx="1">
                  <c:v>2.66</c:v>
                </c:pt>
                <c:pt idx="2">
                  <c:v>2.7120000000000002</c:v>
                </c:pt>
                <c:pt idx="3">
                  <c:v>2.9650000000000003</c:v>
                </c:pt>
              </c:numCache>
            </c:numRef>
          </c:val>
          <c:smooth val="0"/>
          <c:extLst>
            <c:ext xmlns:c16="http://schemas.microsoft.com/office/drawing/2014/chart" uri="{C3380CC4-5D6E-409C-BE32-E72D297353CC}">
              <c16:uniqueId val="{00000001-56FB-455B-B14A-0AF71E325CCF}"/>
            </c:ext>
          </c:extLst>
        </c:ser>
        <c:ser>
          <c:idx val="2"/>
          <c:order val="2"/>
          <c:tx>
            <c:strRef>
              <c:f>'[tablo ve grafikler.xlsx]Sayfa2'!$A$5</c:f>
              <c:strCache>
                <c:ptCount val="1"/>
                <c:pt idx="0">
                  <c:v>Hash MacOS</c:v>
                </c:pt>
              </c:strCache>
            </c:strRef>
          </c:tx>
          <c:spPr>
            <a:ln w="28575" cap="rnd">
              <a:solidFill>
                <a:schemeClr val="accent1"/>
              </a:solidFill>
              <a:round/>
            </a:ln>
            <a:effectLst/>
          </c:spPr>
          <c:marker>
            <c:symbol val="circle"/>
            <c:size val="5"/>
            <c:spPr>
              <a:solidFill>
                <a:schemeClr val="accent3"/>
              </a:solidFill>
              <a:ln w="9525">
                <a:solidFill>
                  <a:schemeClr val="accent3"/>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5:$E$5</c:f>
              <c:numCache>
                <c:formatCode>General</c:formatCode>
                <c:ptCount val="4"/>
                <c:pt idx="0">
                  <c:v>2.448</c:v>
                </c:pt>
                <c:pt idx="1">
                  <c:v>2.556</c:v>
                </c:pt>
                <c:pt idx="2">
                  <c:v>3.6059999999999999</c:v>
                </c:pt>
                <c:pt idx="3">
                  <c:v>3.3620000000000001</c:v>
                </c:pt>
              </c:numCache>
            </c:numRef>
          </c:val>
          <c:smooth val="0"/>
          <c:extLst>
            <c:ext xmlns:c16="http://schemas.microsoft.com/office/drawing/2014/chart" uri="{C3380CC4-5D6E-409C-BE32-E72D297353CC}">
              <c16:uniqueId val="{00000002-56FB-455B-B14A-0AF71E325CCF}"/>
            </c:ext>
          </c:extLst>
        </c:ser>
        <c:ser>
          <c:idx val="3"/>
          <c:order val="3"/>
          <c:tx>
            <c:strRef>
              <c:f>'[tablo ve grafikler.xlsx]Sayfa2'!$A$6</c:f>
              <c:strCache>
                <c:ptCount val="1"/>
                <c:pt idx="0">
                  <c:v>BST Windows</c:v>
                </c:pt>
              </c:strCache>
            </c:strRef>
          </c:tx>
          <c:spPr>
            <a:ln w="28575" cap="rnd">
              <a:solidFill>
                <a:schemeClr val="accent2">
                  <a:lumMod val="75000"/>
                </a:schemeClr>
              </a:solidFill>
              <a:round/>
            </a:ln>
            <a:effectLst/>
          </c:spPr>
          <c:marker>
            <c:symbol val="circle"/>
            <c:size val="5"/>
            <c:spPr>
              <a:solidFill>
                <a:schemeClr val="accent4"/>
              </a:solidFill>
              <a:ln w="9525">
                <a:solidFill>
                  <a:schemeClr val="accent4"/>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6:$E$6</c:f>
              <c:numCache>
                <c:formatCode>General</c:formatCode>
                <c:ptCount val="4"/>
                <c:pt idx="0">
                  <c:v>197.34299999999999</c:v>
                </c:pt>
                <c:pt idx="1">
                  <c:v>587.83100000000002</c:v>
                </c:pt>
                <c:pt idx="2">
                  <c:v>436.20799999999997</c:v>
                </c:pt>
                <c:pt idx="3">
                  <c:v>459.06700000000001</c:v>
                </c:pt>
              </c:numCache>
            </c:numRef>
          </c:val>
          <c:smooth val="0"/>
          <c:extLst>
            <c:ext xmlns:c16="http://schemas.microsoft.com/office/drawing/2014/chart" uri="{C3380CC4-5D6E-409C-BE32-E72D297353CC}">
              <c16:uniqueId val="{00000003-56FB-455B-B14A-0AF71E325CCF}"/>
            </c:ext>
          </c:extLst>
        </c:ser>
        <c:ser>
          <c:idx val="4"/>
          <c:order val="4"/>
          <c:tx>
            <c:strRef>
              <c:f>'[tablo ve grafikler.xlsx]Sayfa2'!$A$7</c:f>
              <c:strCache>
                <c:ptCount val="1"/>
                <c:pt idx="0">
                  <c:v>BST  Linux</c:v>
                </c:pt>
              </c:strCache>
            </c:strRef>
          </c:tx>
          <c:spPr>
            <a:ln w="28575" cap="rnd">
              <a:solidFill>
                <a:schemeClr val="accent2">
                  <a:lumMod val="60000"/>
                  <a:lumOff val="40000"/>
                </a:schemeClr>
              </a:solidFill>
              <a:round/>
            </a:ln>
            <a:effectLst/>
          </c:spPr>
          <c:marker>
            <c:symbol val="circle"/>
            <c:size val="5"/>
            <c:spPr>
              <a:solidFill>
                <a:schemeClr val="accent5"/>
              </a:solidFill>
              <a:ln w="9525">
                <a:solidFill>
                  <a:schemeClr val="accent5"/>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7:$E$7</c:f>
              <c:numCache>
                <c:formatCode>General</c:formatCode>
                <c:ptCount val="4"/>
                <c:pt idx="0">
                  <c:v>5.4929999999999994</c:v>
                </c:pt>
                <c:pt idx="1">
                  <c:v>10.696000000000002</c:v>
                </c:pt>
                <c:pt idx="2">
                  <c:v>10.125999999999999</c:v>
                </c:pt>
                <c:pt idx="3">
                  <c:v>11.964</c:v>
                </c:pt>
              </c:numCache>
            </c:numRef>
          </c:val>
          <c:smooth val="0"/>
          <c:extLst>
            <c:ext xmlns:c16="http://schemas.microsoft.com/office/drawing/2014/chart" uri="{C3380CC4-5D6E-409C-BE32-E72D297353CC}">
              <c16:uniqueId val="{00000004-56FB-455B-B14A-0AF71E325CCF}"/>
            </c:ext>
          </c:extLst>
        </c:ser>
        <c:ser>
          <c:idx val="5"/>
          <c:order val="5"/>
          <c:tx>
            <c:strRef>
              <c:f>'[tablo ve grafikler.xlsx]Sayfa2'!$A$8</c:f>
              <c:strCache>
                <c:ptCount val="1"/>
                <c:pt idx="0">
                  <c:v>BST MacOS</c:v>
                </c:pt>
              </c:strCache>
            </c:strRef>
          </c:tx>
          <c:spPr>
            <a:ln w="28575" cap="rnd">
              <a:solidFill>
                <a:schemeClr val="accent2">
                  <a:lumMod val="40000"/>
                  <a:lumOff val="60000"/>
                </a:schemeClr>
              </a:solidFill>
              <a:round/>
            </a:ln>
            <a:effectLst/>
          </c:spPr>
          <c:marker>
            <c:symbol val="circle"/>
            <c:size val="5"/>
            <c:spPr>
              <a:solidFill>
                <a:schemeClr val="accent6"/>
              </a:solidFill>
              <a:ln w="9525">
                <a:solidFill>
                  <a:schemeClr val="accent6"/>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8:$E$8</c:f>
              <c:numCache>
                <c:formatCode>General</c:formatCode>
                <c:ptCount val="4"/>
                <c:pt idx="0">
                  <c:v>8.5299999999999994</c:v>
                </c:pt>
                <c:pt idx="1">
                  <c:v>17.832000000000001</c:v>
                </c:pt>
                <c:pt idx="2">
                  <c:v>16.545000000000002</c:v>
                </c:pt>
                <c:pt idx="3">
                  <c:v>15.89</c:v>
                </c:pt>
              </c:numCache>
            </c:numRef>
          </c:val>
          <c:smooth val="0"/>
          <c:extLst>
            <c:ext xmlns:c16="http://schemas.microsoft.com/office/drawing/2014/chart" uri="{C3380CC4-5D6E-409C-BE32-E72D297353CC}">
              <c16:uniqueId val="{00000005-56FB-455B-B14A-0AF71E325CCF}"/>
            </c:ext>
          </c:extLst>
        </c:ser>
        <c:ser>
          <c:idx val="6"/>
          <c:order val="6"/>
          <c:tx>
            <c:strRef>
              <c:f>'[tablo ve grafikler.xlsx]Sayfa2'!$A$9</c:f>
              <c:strCache>
                <c:ptCount val="1"/>
                <c:pt idx="0">
                  <c:v>L.Search Windows</c:v>
                </c:pt>
              </c:strCache>
            </c:strRef>
          </c:tx>
          <c:spPr>
            <a:ln w="28575" cap="rnd">
              <a:solidFill>
                <a:schemeClr val="accent3">
                  <a:lumMod val="75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9:$E$9</c:f>
              <c:numCache>
                <c:formatCode>General</c:formatCode>
                <c:ptCount val="4"/>
                <c:pt idx="0">
                  <c:v>306.51100000000002</c:v>
                </c:pt>
                <c:pt idx="1">
                  <c:v>2794.5299999999997</c:v>
                </c:pt>
                <c:pt idx="2">
                  <c:v>28572.3</c:v>
                </c:pt>
                <c:pt idx="3">
                  <c:v>297210</c:v>
                </c:pt>
              </c:numCache>
            </c:numRef>
          </c:val>
          <c:smooth val="0"/>
          <c:extLst>
            <c:ext xmlns:c16="http://schemas.microsoft.com/office/drawing/2014/chart" uri="{C3380CC4-5D6E-409C-BE32-E72D297353CC}">
              <c16:uniqueId val="{00000006-56FB-455B-B14A-0AF71E325CCF}"/>
            </c:ext>
          </c:extLst>
        </c:ser>
        <c:ser>
          <c:idx val="7"/>
          <c:order val="7"/>
          <c:tx>
            <c:strRef>
              <c:f>'[tablo ve grafikler.xlsx]Sayfa2'!$A$10</c:f>
              <c:strCache>
                <c:ptCount val="1"/>
                <c:pt idx="0">
                  <c:v>L.Search Linux</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10:$E$10</c:f>
              <c:numCache>
                <c:formatCode>General</c:formatCode>
                <c:ptCount val="4"/>
                <c:pt idx="0">
                  <c:v>14.276999999999999</c:v>
                </c:pt>
                <c:pt idx="1">
                  <c:v>127.56100000000001</c:v>
                </c:pt>
                <c:pt idx="2">
                  <c:v>1178.0900000000001</c:v>
                </c:pt>
                <c:pt idx="3">
                  <c:v>9323.6</c:v>
                </c:pt>
              </c:numCache>
            </c:numRef>
          </c:val>
          <c:smooth val="0"/>
          <c:extLst>
            <c:ext xmlns:c16="http://schemas.microsoft.com/office/drawing/2014/chart" uri="{C3380CC4-5D6E-409C-BE32-E72D297353CC}">
              <c16:uniqueId val="{00000007-56FB-455B-B14A-0AF71E325CCF}"/>
            </c:ext>
          </c:extLst>
        </c:ser>
        <c:ser>
          <c:idx val="8"/>
          <c:order val="8"/>
          <c:tx>
            <c:strRef>
              <c:f>'[tablo ve grafikler.xlsx]Sayfa2'!$A$11</c:f>
              <c:strCache>
                <c:ptCount val="1"/>
                <c:pt idx="0">
                  <c:v>L.Search MacOS</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f>'[tablo ve grafikler.xlsx]Sayfa2'!$B$2:$E$2</c:f>
              <c:numCache>
                <c:formatCode>General</c:formatCode>
                <c:ptCount val="4"/>
                <c:pt idx="0">
                  <c:v>1000</c:v>
                </c:pt>
                <c:pt idx="1">
                  <c:v>10000</c:v>
                </c:pt>
                <c:pt idx="2">
                  <c:v>100000</c:v>
                </c:pt>
                <c:pt idx="3">
                  <c:v>1000000</c:v>
                </c:pt>
              </c:numCache>
            </c:numRef>
          </c:cat>
          <c:val>
            <c:numRef>
              <c:f>'[tablo ve grafikler.xlsx]Sayfa2'!$B$11:$E$11</c:f>
              <c:numCache>
                <c:formatCode>General</c:formatCode>
                <c:ptCount val="4"/>
                <c:pt idx="0">
                  <c:v>19.82</c:v>
                </c:pt>
                <c:pt idx="1">
                  <c:v>232.27500000000001</c:v>
                </c:pt>
                <c:pt idx="2">
                  <c:v>1078.03</c:v>
                </c:pt>
                <c:pt idx="3">
                  <c:v>10166.700000000001</c:v>
                </c:pt>
              </c:numCache>
            </c:numRef>
          </c:val>
          <c:smooth val="0"/>
          <c:extLst>
            <c:ext xmlns:c16="http://schemas.microsoft.com/office/drawing/2014/chart" uri="{C3380CC4-5D6E-409C-BE32-E72D297353CC}">
              <c16:uniqueId val="{00000008-56FB-455B-B14A-0AF71E325CCF}"/>
            </c:ext>
          </c:extLst>
        </c:ser>
        <c:dLbls>
          <c:showLegendKey val="0"/>
          <c:showVal val="0"/>
          <c:showCatName val="0"/>
          <c:showSerName val="0"/>
          <c:showPercent val="0"/>
          <c:showBubbleSize val="0"/>
        </c:dLbls>
        <c:marker val="1"/>
        <c:smooth val="0"/>
        <c:axId val="190061632"/>
        <c:axId val="190062048"/>
      </c:lineChart>
      <c:catAx>
        <c:axId val="190061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Sample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0062048"/>
        <c:crosses val="autoZero"/>
        <c:auto val="1"/>
        <c:lblAlgn val="ctr"/>
        <c:lblOffset val="100"/>
        <c:noMultiLvlLbl val="0"/>
      </c:catAx>
      <c:valAx>
        <c:axId val="190062048"/>
        <c:scaling>
          <c:logBase val="10"/>
          <c:orientation val="minMax"/>
          <c:max val="300000"/>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ime(micro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crossAx val="190061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tr-TR"/>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2</Pages>
  <Words>488</Words>
  <Characters>2782</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AN YILDIRIM</dc:creator>
  <cp:keywords/>
  <dc:description/>
  <cp:lastModifiedBy>OKAN YILDIRIM</cp:lastModifiedBy>
  <cp:revision>9</cp:revision>
  <cp:lastPrinted>2017-05-22T09:39:00Z</cp:lastPrinted>
  <dcterms:created xsi:type="dcterms:W3CDTF">2017-05-21T09:30:00Z</dcterms:created>
  <dcterms:modified xsi:type="dcterms:W3CDTF">2017-05-22T09:49:00Z</dcterms:modified>
</cp:coreProperties>
</file>